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2181C6" w14:textId="77777777" w:rsidR="00527C9B" w:rsidRPr="00835935" w:rsidRDefault="00527C9B" w:rsidP="00527C9B">
      <w:pPr>
        <w:spacing w:line="700" w:lineRule="exact"/>
        <w:ind w:firstLineChars="400" w:firstLine="1280"/>
        <w:rPr>
          <w:rFonts w:ascii="Times New Roman" w:hAnsi="Times New Roman"/>
          <w:bCs/>
          <w:sz w:val="32"/>
          <w:szCs w:val="32"/>
          <w:u w:val="single"/>
        </w:rPr>
      </w:pPr>
      <w:r w:rsidRPr="00835935">
        <w:rPr>
          <w:rFonts w:ascii="Times New Roman" w:hAnsi="Times New Roman"/>
          <w:bCs/>
          <w:sz w:val="32"/>
          <w:szCs w:val="32"/>
        </w:rPr>
        <w:t>Design Topic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>:</w:t>
      </w:r>
      <w:r>
        <w:rPr>
          <w:rFonts w:ascii="Times New Roman" w:hAnsi="Times New Roman"/>
          <w:bCs/>
          <w:sz w:val="32"/>
          <w:szCs w:val="32"/>
          <w:u w:val="single"/>
        </w:rPr>
        <w:t xml:space="preserve">  </w:t>
      </w:r>
      <w:r w:rsidRPr="002D1DE9">
        <w:rPr>
          <w:rFonts w:ascii="Times New Roman" w:hAnsi="Times New Roman"/>
          <w:b/>
          <w:bCs/>
          <w:sz w:val="32"/>
          <w:szCs w:val="32"/>
          <w:u w:val="single"/>
        </w:rPr>
        <w:t>online airplane management database</w:t>
      </w:r>
      <w:r>
        <w:rPr>
          <w:rFonts w:ascii="Times New Roman" w:hAnsi="Times New Roman"/>
          <w:bCs/>
          <w:sz w:val="32"/>
          <w:szCs w:val="32"/>
          <w:u w:val="single"/>
        </w:rPr>
        <w:t xml:space="preserve"> 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                              </w:t>
      </w:r>
    </w:p>
    <w:p w14:paraId="047C69AB" w14:textId="77777777" w:rsidR="00527C9B" w:rsidRPr="00835935" w:rsidRDefault="00527C9B" w:rsidP="00527C9B">
      <w:pPr>
        <w:spacing w:line="700" w:lineRule="exact"/>
        <w:ind w:firstLineChars="400" w:firstLine="1280"/>
        <w:rPr>
          <w:rFonts w:ascii="Times New Roman" w:hAnsi="Times New Roman"/>
          <w:bCs/>
          <w:sz w:val="32"/>
          <w:szCs w:val="32"/>
        </w:rPr>
      </w:pPr>
      <w:r w:rsidRPr="00835935">
        <w:rPr>
          <w:rFonts w:ascii="Times New Roman" w:hAnsi="Times New Roman"/>
          <w:bCs/>
          <w:sz w:val="32"/>
          <w:szCs w:val="32"/>
        </w:rPr>
        <w:t xml:space="preserve">Mentor    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</w:t>
      </w:r>
      <w:r w:rsidRPr="0006440E">
        <w:rPr>
          <w:rFonts w:ascii="Times New Roman" w:hAnsi="Times New Roman"/>
          <w:bCs/>
          <w:sz w:val="32"/>
          <w:szCs w:val="32"/>
          <w:u w:val="single"/>
        </w:rPr>
        <w:t>Assistant teacher</w:t>
      </w:r>
      <w:r>
        <w:rPr>
          <w:rFonts w:ascii="Times New Roman" w:hAnsi="Times New Roman"/>
          <w:bCs/>
          <w:sz w:val="32"/>
          <w:szCs w:val="32"/>
          <w:u w:val="single"/>
        </w:rPr>
        <w:t xml:space="preserve"> of prof. Chen jianxia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                               </w:t>
      </w:r>
    </w:p>
    <w:p w14:paraId="33EE6557" w14:textId="77777777" w:rsidR="00527C9B" w:rsidRPr="00835935" w:rsidRDefault="00527C9B" w:rsidP="00527C9B">
      <w:pPr>
        <w:spacing w:line="700" w:lineRule="exact"/>
        <w:ind w:firstLineChars="400" w:firstLine="1280"/>
        <w:rPr>
          <w:rFonts w:ascii="Times New Roman" w:hAnsi="Times New Roman"/>
          <w:bCs/>
          <w:sz w:val="32"/>
          <w:szCs w:val="32"/>
        </w:rPr>
      </w:pPr>
      <w:r w:rsidRPr="00835935">
        <w:rPr>
          <w:rFonts w:ascii="Times New Roman" w:hAnsi="Times New Roman"/>
          <w:bCs/>
          <w:sz w:val="32"/>
          <w:szCs w:val="32"/>
        </w:rPr>
        <w:t xml:space="preserve">Profession 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          </w:t>
      </w:r>
      <w:r w:rsidRPr="0006440E">
        <w:rPr>
          <w:rFonts w:ascii="Times New Roman" w:hAnsi="Times New Roman"/>
          <w:b/>
          <w:bCs/>
          <w:sz w:val="44"/>
          <w:szCs w:val="32"/>
          <w:u w:val="single"/>
        </w:rPr>
        <w:t>prof. Chen jianxia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                     </w:t>
      </w:r>
    </w:p>
    <w:p w14:paraId="5BB2987D" w14:textId="77777777" w:rsidR="00527C9B" w:rsidRPr="00835935" w:rsidRDefault="00527C9B" w:rsidP="00527C9B">
      <w:pPr>
        <w:spacing w:line="700" w:lineRule="exact"/>
        <w:ind w:firstLineChars="400" w:firstLine="1280"/>
        <w:rPr>
          <w:rFonts w:ascii="Times New Roman" w:hAnsi="Times New Roman"/>
          <w:bCs/>
          <w:sz w:val="32"/>
          <w:szCs w:val="32"/>
          <w:u w:val="single"/>
        </w:rPr>
      </w:pPr>
      <w:r w:rsidRPr="00835935">
        <w:rPr>
          <w:rFonts w:ascii="Times New Roman" w:hAnsi="Times New Roman"/>
          <w:bCs/>
          <w:sz w:val="32"/>
          <w:szCs w:val="32"/>
        </w:rPr>
        <w:t xml:space="preserve">Class     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        </w:t>
      </w:r>
      <w:r>
        <w:rPr>
          <w:rFonts w:ascii="Times New Roman" w:hAnsi="Times New Roman"/>
          <w:bCs/>
          <w:sz w:val="32"/>
          <w:szCs w:val="32"/>
          <w:u w:val="single"/>
        </w:rPr>
        <w:t xml:space="preserve">19lc software engineering 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                       </w:t>
      </w:r>
    </w:p>
    <w:p w14:paraId="6D90E41A" w14:textId="016CCF5F" w:rsidR="00527C9B" w:rsidRPr="00835935" w:rsidRDefault="00527C9B" w:rsidP="00527C9B">
      <w:pPr>
        <w:spacing w:line="700" w:lineRule="exact"/>
        <w:ind w:firstLineChars="400" w:firstLine="1280"/>
        <w:rPr>
          <w:rFonts w:ascii="Times New Roman" w:hAnsi="Times New Roman"/>
          <w:bCs/>
          <w:sz w:val="32"/>
          <w:szCs w:val="32"/>
          <w:u w:val="single"/>
        </w:rPr>
      </w:pPr>
      <w:r w:rsidRPr="00835935">
        <w:rPr>
          <w:rFonts w:ascii="Times New Roman" w:hAnsi="Times New Roman"/>
          <w:bCs/>
          <w:sz w:val="32"/>
          <w:szCs w:val="32"/>
        </w:rPr>
        <w:t xml:space="preserve">Student ID 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      </w:t>
      </w:r>
      <w:r>
        <w:rPr>
          <w:rFonts w:ascii="Times New Roman" w:hAnsi="Times New Roman"/>
          <w:bCs/>
          <w:sz w:val="32"/>
          <w:szCs w:val="32"/>
          <w:u w:val="single"/>
        </w:rPr>
        <w:t>1811562127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                         </w:t>
      </w:r>
    </w:p>
    <w:p w14:paraId="6A8B9A7A" w14:textId="3E72557E" w:rsidR="00527C9B" w:rsidRPr="00835935" w:rsidRDefault="00527C9B" w:rsidP="00527C9B">
      <w:pPr>
        <w:spacing w:line="700" w:lineRule="exact"/>
        <w:ind w:firstLineChars="400" w:firstLine="1280"/>
        <w:rPr>
          <w:rFonts w:ascii="Times New Roman" w:hAnsi="Times New Roman"/>
          <w:bCs/>
          <w:sz w:val="32"/>
          <w:szCs w:val="32"/>
          <w:u w:val="single"/>
        </w:rPr>
      </w:pPr>
      <w:r w:rsidRPr="00835935">
        <w:rPr>
          <w:rFonts w:ascii="Times New Roman" w:hAnsi="Times New Roman"/>
          <w:bCs/>
          <w:sz w:val="32"/>
          <w:szCs w:val="32"/>
        </w:rPr>
        <w:t xml:space="preserve">Name     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     </w:t>
      </w:r>
      <w:r>
        <w:rPr>
          <w:rFonts w:ascii="Times New Roman" w:hAnsi="Times New Roman"/>
          <w:bCs/>
          <w:sz w:val="32"/>
          <w:szCs w:val="32"/>
          <w:u w:val="single"/>
        </w:rPr>
        <w:t xml:space="preserve">ZUBAYER S </w:t>
      </w:r>
      <w:proofErr w:type="gramStart"/>
      <w:r>
        <w:rPr>
          <w:rFonts w:ascii="Times New Roman" w:hAnsi="Times New Roman"/>
          <w:bCs/>
          <w:sz w:val="32"/>
          <w:szCs w:val="32"/>
          <w:u w:val="single"/>
        </w:rPr>
        <w:t>M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>(</w:t>
      </w:r>
      <w:proofErr w:type="gramEnd"/>
      <w:r w:rsidR="0006514E" w:rsidRPr="0006514E">
        <w:rPr>
          <w:rFonts w:ascii="Times New Roman" w:hAnsi="Times New Roman" w:hint="eastAsia"/>
          <w:bCs/>
          <w:sz w:val="32"/>
          <w:szCs w:val="32"/>
          <w:u w:val="single"/>
        </w:rPr>
        <w:t>苏贝尔</w:t>
      </w:r>
      <w:r>
        <w:rPr>
          <w:rFonts w:ascii="Times New Roman" w:hAnsi="Times New Roman"/>
          <w:bCs/>
          <w:sz w:val="32"/>
          <w:szCs w:val="32"/>
          <w:u w:val="single"/>
        </w:rPr>
        <w:t>)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                        </w:t>
      </w:r>
    </w:p>
    <w:p w14:paraId="08B21CDB" w14:textId="09238B7E" w:rsidR="00527C9B" w:rsidRPr="00835935" w:rsidRDefault="00527C9B" w:rsidP="00527C9B">
      <w:pPr>
        <w:spacing w:line="700" w:lineRule="exact"/>
        <w:ind w:firstLineChars="400" w:firstLine="1280"/>
        <w:rPr>
          <w:rFonts w:ascii="Times New Roman" w:hAnsi="Times New Roman"/>
        </w:rPr>
        <w:sectPr w:rsidR="00527C9B" w:rsidRPr="00835935">
          <w:footerReference w:type="default" r:id="rId6"/>
          <w:pgSz w:w="11906" w:h="16838"/>
          <w:pgMar w:top="1418" w:right="1418" w:bottom="1418" w:left="1418" w:header="851" w:footer="992" w:gutter="340"/>
          <w:cols w:space="720"/>
          <w:docGrid w:type="lines" w:linePitch="312"/>
        </w:sectPr>
      </w:pPr>
      <w:r w:rsidRPr="00835935">
        <w:rPr>
          <w:rFonts w:ascii="Times New Roman" w:hAnsi="Times New Roman"/>
          <w:bCs/>
          <w:sz w:val="32"/>
          <w:szCs w:val="32"/>
        </w:rPr>
        <w:t xml:space="preserve">Date      </w:t>
      </w:r>
      <w:r w:rsidRPr="00835935">
        <w:rPr>
          <w:rFonts w:ascii="Times New Roman" w:hAnsi="Times New Roman"/>
          <w:bCs/>
          <w:sz w:val="32"/>
          <w:szCs w:val="32"/>
          <w:u w:val="single"/>
        </w:rPr>
        <w:t xml:space="preserve">      </w:t>
      </w:r>
      <w:r w:rsidR="0006514E">
        <w:rPr>
          <w:rFonts w:ascii="Times New Roman" w:hAnsi="Times New Roman"/>
          <w:bCs/>
          <w:sz w:val="32"/>
          <w:szCs w:val="32"/>
          <w:u w:val="single"/>
        </w:rPr>
        <w:t>14</w:t>
      </w:r>
      <w:bookmarkStart w:id="0" w:name="_GoBack"/>
      <w:bookmarkEnd w:id="0"/>
      <w:r>
        <w:rPr>
          <w:rFonts w:ascii="Times New Roman" w:hAnsi="Times New Roman"/>
          <w:bCs/>
          <w:sz w:val="32"/>
          <w:szCs w:val="32"/>
          <w:u w:val="single"/>
        </w:rPr>
        <w:t xml:space="preserve">-12-2020                         </w:t>
      </w:r>
    </w:p>
    <w:p w14:paraId="13458B4E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6DFDF877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4331D1DC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694CBCA9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3FEE9422" w14:textId="705FCB8D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  <w:lang w:eastAsia="en-US"/>
        </w:rPr>
        <w:drawing>
          <wp:inline distT="0" distB="0" distL="0" distR="0" wp14:anchorId="2610E2D3" wp14:editId="70DA8334">
            <wp:extent cx="5153025" cy="45339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5B60B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7F0EC8A3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75341C28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6B292FFA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262276FE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133BBAC7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75792939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442F741B" w14:textId="4104F291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5C1587BB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75DA7226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585A14F6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12E316A2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2CE80298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5BB84E78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48A735D9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51C9A105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0A8B688D" w14:textId="77777777" w:rsidR="00527C9B" w:rsidRDefault="00527C9B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3D533CB7" w14:textId="20F3D707" w:rsidR="00D360A6" w:rsidRDefault="00D360A6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</w:t>
      </w:r>
    </w:p>
    <w:p w14:paraId="42280FA6" w14:textId="30BC091D" w:rsidR="00D360A6" w:rsidRDefault="00883A97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 w:rsidRPr="00527C9B">
        <w:rPr>
          <w:rFonts w:ascii="Times New Roman" w:hAnsi="Times New Roman"/>
          <w:b/>
          <w:sz w:val="36"/>
          <w:highlight w:val="yellow"/>
        </w:rPr>
        <w:t xml:space="preserve">## </w:t>
      </w:r>
      <w:r w:rsidR="00D91691" w:rsidRPr="00527C9B">
        <w:rPr>
          <w:rFonts w:ascii="Times New Roman" w:hAnsi="Times New Roman"/>
          <w:b/>
          <w:sz w:val="36"/>
          <w:highlight w:val="yellow"/>
        </w:rPr>
        <w:t xml:space="preserve">5.1 </w:t>
      </w:r>
      <w:r w:rsidRPr="00527C9B">
        <w:rPr>
          <w:rFonts w:ascii="Times New Roman" w:hAnsi="Times New Roman"/>
          <w:b/>
          <w:sz w:val="36"/>
          <w:highlight w:val="yellow"/>
        </w:rPr>
        <w:t>Database</w:t>
      </w:r>
      <w:r w:rsidR="00D91691" w:rsidRPr="00527C9B">
        <w:rPr>
          <w:rFonts w:ascii="Times New Roman" w:hAnsi="Times New Roman"/>
          <w:b/>
          <w:sz w:val="36"/>
          <w:szCs w:val="24"/>
          <w:highlight w:val="yellow"/>
        </w:rPr>
        <w:t xml:space="preserve"> creation</w:t>
      </w:r>
    </w:p>
    <w:p w14:paraId="15ED1AB7" w14:textId="77777777" w:rsidR="00D360A6" w:rsidRDefault="00D360A6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426A164" w14:textId="77777777" w:rsidR="00D360A6" w:rsidRDefault="00D360A6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3EF8EC5" w14:textId="77777777" w:rsidR="00883A97" w:rsidRDefault="00883A97" w:rsidP="00883A97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53EF6FCF" w14:textId="77777777" w:rsidR="00A54206" w:rsidRDefault="00A54206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3A13C88" w14:textId="77777777" w:rsidR="00A54206" w:rsidRDefault="00A54206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9267D5A" w14:textId="04C82729" w:rsidR="00A54206" w:rsidRDefault="00A54206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DATABASE</w:t>
      </w:r>
      <w:r w:rsidR="002040E1"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E11D15" w:rsidRPr="00E11D15">
        <w:rPr>
          <w:rFonts w:ascii="Courier New" w:hAnsi="Courier New" w:cs="Courier New"/>
          <w:noProof/>
          <w:sz w:val="20"/>
          <w:szCs w:val="20"/>
        </w:rPr>
        <w:t>airline</w:t>
      </w:r>
      <w:r w:rsidR="002040E1">
        <w:rPr>
          <w:rFonts w:ascii="Courier New" w:hAnsi="Courier New" w:cs="Courier New"/>
          <w:noProof/>
          <w:sz w:val="20"/>
          <w:szCs w:val="20"/>
        </w:rPr>
        <w:t>data</w:t>
      </w:r>
      <w:r w:rsidR="00A1025F">
        <w:rPr>
          <w:rFonts w:ascii="Courier New" w:hAnsi="Courier New" w:cs="Courier New"/>
          <w:noProof/>
          <w:sz w:val="20"/>
          <w:szCs w:val="20"/>
        </w:rPr>
        <w:t>base</w:t>
      </w:r>
      <w:r w:rsidR="00253B89">
        <w:rPr>
          <w:rFonts w:ascii="Courier New" w:hAnsi="Courier New" w:cs="Courier New"/>
          <w:noProof/>
          <w:sz w:val="20"/>
          <w:szCs w:val="20"/>
        </w:rPr>
        <w:t>s</w:t>
      </w:r>
    </w:p>
    <w:p w14:paraId="34A3CD66" w14:textId="6869316F" w:rsidR="00A54206" w:rsidRDefault="00EF7028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noProof/>
          <w:color w:val="0000FF"/>
          <w:sz w:val="19"/>
          <w:szCs w:val="19"/>
          <w:lang w:eastAsia="en-US"/>
        </w:rPr>
        <w:drawing>
          <wp:inline distT="0" distB="0" distL="0" distR="0" wp14:anchorId="269A529B" wp14:editId="2523F07B">
            <wp:extent cx="6858000" cy="4011295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15d8011583780ff9181930e6b173af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1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DC6D5" w14:textId="77777777" w:rsidR="00A54206" w:rsidRDefault="00A54206" w:rsidP="00A5420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21369788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65FF99F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6AF831F5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EA1851B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57C3573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91B520C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82764F6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A58F999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026C4052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0DEC462F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C4D3BFD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7A032B41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669F4E5A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088DC8B6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259A4D1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0414B055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8BD6E85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06459C4B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78990A9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37F6BB4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A5396BB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3CA6292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76343E52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6910710C" w14:textId="0D930CD1" w:rsidR="00A54206" w:rsidRDefault="00A54206" w:rsidP="00EB6FC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USE</w:t>
      </w:r>
      <w:r w:rsidR="00E11D15"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E11D15" w:rsidRPr="00E11D15">
        <w:rPr>
          <w:rFonts w:ascii="Courier New" w:hAnsi="Courier New" w:cs="Courier New"/>
          <w:noProof/>
          <w:sz w:val="20"/>
          <w:szCs w:val="20"/>
        </w:rPr>
        <w:t>airline</w:t>
      </w:r>
      <w:r w:rsidR="002040E1">
        <w:rPr>
          <w:rFonts w:ascii="Courier New" w:hAnsi="Courier New" w:cs="Courier New"/>
          <w:noProof/>
          <w:sz w:val="20"/>
          <w:szCs w:val="20"/>
        </w:rPr>
        <w:t>data</w:t>
      </w:r>
      <w:r w:rsidR="00A1025F">
        <w:rPr>
          <w:rFonts w:ascii="Courier New" w:hAnsi="Courier New" w:cs="Courier New"/>
          <w:noProof/>
          <w:sz w:val="20"/>
          <w:szCs w:val="20"/>
        </w:rPr>
        <w:t>base</w:t>
      </w:r>
      <w:r w:rsidR="00253B89">
        <w:rPr>
          <w:rFonts w:ascii="Courier New" w:hAnsi="Courier New" w:cs="Courier New"/>
          <w:noProof/>
          <w:sz w:val="20"/>
          <w:szCs w:val="20"/>
        </w:rPr>
        <w:t>s</w:t>
      </w:r>
    </w:p>
    <w:p w14:paraId="57A9CD85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B0B8485" w14:textId="5B5EE0CF" w:rsidR="00A54206" w:rsidRDefault="00EF7028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noProof/>
          <w:color w:val="0000FF"/>
          <w:sz w:val="19"/>
          <w:szCs w:val="19"/>
          <w:lang w:eastAsia="en-US"/>
        </w:rPr>
        <w:drawing>
          <wp:inline distT="0" distB="0" distL="0" distR="0" wp14:anchorId="61E3403C" wp14:editId="398541C4">
            <wp:extent cx="6858000" cy="40493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1c6ea3bcad1f36d9886269ff94a9bc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4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3F6C9" w14:textId="77777777" w:rsidR="00A54206" w:rsidRDefault="00A54206" w:rsidP="00A5420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76FD5136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6F216AAB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70060B3E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32EA43BC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603540A9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75FE8A87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411555E7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6A8D584E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4B819CED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466DFBDA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0463A62D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7DEAC6DD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32DC072B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3E0BD244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668E45C7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7B17E3A4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5E85108C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  <w:highlight w:val="yellow"/>
        </w:rPr>
      </w:pPr>
    </w:p>
    <w:p w14:paraId="38B664F1" w14:textId="14C46F4E" w:rsidR="00D91691" w:rsidRDefault="00D91691" w:rsidP="00D9169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  <w:szCs w:val="24"/>
        </w:rPr>
      </w:pPr>
      <w:r w:rsidRPr="00527C9B">
        <w:rPr>
          <w:rFonts w:ascii="Times New Roman" w:hAnsi="Times New Roman"/>
          <w:b/>
          <w:sz w:val="36"/>
          <w:szCs w:val="24"/>
          <w:highlight w:val="yellow"/>
        </w:rPr>
        <w:t>5.2 Table creation</w:t>
      </w:r>
    </w:p>
    <w:p w14:paraId="283E3ED6" w14:textId="77777777" w:rsidR="00527C9B" w:rsidRDefault="00527C9B" w:rsidP="00D916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3E79A36" w14:textId="484B4F5C" w:rsidR="00A54206" w:rsidRDefault="00D91691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-----------------------------------------------------</w:t>
      </w:r>
    </w:p>
    <w:p w14:paraId="190A5B0A" w14:textId="77777777" w:rsidR="00D360A6" w:rsidRDefault="00D360A6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B6DBB89" w14:textId="77777777" w:rsidR="00BC5B7A" w:rsidRDefault="00BC5B7A" w:rsidP="00BC5B7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noProof/>
          <w:sz w:val="20"/>
          <w:szCs w:val="20"/>
        </w:rPr>
        <w:t xml:space="preserve"> [dbo]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[Airport]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</w:p>
    <w:p w14:paraId="4BC0582D" w14:textId="77777777" w:rsidR="00BC5B7A" w:rsidRDefault="00BC5B7A" w:rsidP="00BC5B7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 xml:space="preserve">[AirportCode][int]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O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ULL,</w:t>
      </w:r>
    </w:p>
    <w:p w14:paraId="2D039549" w14:textId="77777777" w:rsidR="00BC5B7A" w:rsidRDefault="00BC5B7A" w:rsidP="00BC5B7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[City] [char]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20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ULL,</w:t>
      </w:r>
    </w:p>
    <w:p w14:paraId="7D82CA50" w14:textId="77777777" w:rsidR="00BC5B7A" w:rsidRDefault="00BC5B7A" w:rsidP="00BC5B7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[Country] [char]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20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ULL,</w:t>
      </w:r>
    </w:p>
    <w:p w14:paraId="1D985321" w14:textId="77777777" w:rsidR="00BC5B7A" w:rsidRDefault="00BC5B7A" w:rsidP="00BC5B7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[FlightCode] [char]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20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ULL</w:t>
      </w:r>
    </w:p>
    <w:p w14:paraId="62DC7683" w14:textId="77B9DA66" w:rsidR="00707A91" w:rsidRDefault="00BC5B7A" w:rsidP="00BC5B7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ON</w:t>
      </w:r>
      <w:r>
        <w:rPr>
          <w:rFonts w:ascii="Courier New" w:hAnsi="Courier New" w:cs="Courier New"/>
          <w:noProof/>
          <w:sz w:val="20"/>
          <w:szCs w:val="20"/>
        </w:rPr>
        <w:t xml:space="preserve"> [PRIMARY]</w:t>
      </w:r>
    </w:p>
    <w:p w14:paraId="3EBB583B" w14:textId="47BD3290" w:rsidR="00707A91" w:rsidRDefault="00EF7028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  <w:lang w:eastAsia="en-US"/>
        </w:rPr>
        <w:drawing>
          <wp:inline distT="0" distB="0" distL="0" distR="0" wp14:anchorId="4049A7E3" wp14:editId="68F1E306">
            <wp:extent cx="6858000" cy="38049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675a67389f18a8b1d00a859ebd4820d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0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B4238" w14:textId="77777777" w:rsidR="00D360A6" w:rsidRDefault="00D360A6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3434A4B4" w14:textId="77777777" w:rsidR="00707A91" w:rsidRDefault="00707A91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484121" w14:textId="77777777" w:rsidR="00EB6FCF" w:rsidRPr="0008481B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A5857C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FFED11E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DA95B64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523EFF4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EB961AB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8E4CB0B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C4E2A74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DBF8C98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8815ECA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61E2E5E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EE5B4D3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3D56D2FA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6E88FDF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2E429B0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620304F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BEA2BB3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19B6C89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29F9D03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0573C60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DB4293C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39EAE06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987041C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6F7793D" w14:textId="77777777" w:rsidR="00EB6FCF" w:rsidRPr="0008481B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8481B">
        <w:rPr>
          <w:rFonts w:ascii="Consolas" w:hAnsi="Consolas" w:cs="Consolas"/>
          <w:color w:val="0000FF"/>
          <w:sz w:val="19"/>
          <w:szCs w:val="19"/>
        </w:rPr>
        <w:t>CREATE</w:t>
      </w:r>
      <w:r w:rsidRPr="000848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8481B">
        <w:rPr>
          <w:rFonts w:ascii="Consolas" w:hAnsi="Consolas" w:cs="Consolas"/>
          <w:color w:val="0000FF"/>
          <w:sz w:val="19"/>
          <w:szCs w:val="19"/>
        </w:rPr>
        <w:t>TABLE</w:t>
      </w:r>
      <w:r w:rsidRPr="0008481B">
        <w:rPr>
          <w:rFonts w:ascii="Consolas" w:hAnsi="Consolas" w:cs="Consolas"/>
          <w:color w:val="000000"/>
          <w:sz w:val="19"/>
          <w:szCs w:val="19"/>
        </w:rPr>
        <w:t xml:space="preserve"> [dbo]</w:t>
      </w:r>
      <w:r w:rsidRPr="0008481B">
        <w:rPr>
          <w:rFonts w:ascii="Consolas" w:hAnsi="Consolas" w:cs="Consolas"/>
          <w:color w:val="808080"/>
          <w:sz w:val="19"/>
          <w:szCs w:val="19"/>
        </w:rPr>
        <w:t>.</w:t>
      </w:r>
      <w:r w:rsidRPr="0008481B">
        <w:rPr>
          <w:rFonts w:ascii="Consolas" w:hAnsi="Consolas" w:cs="Consolas"/>
          <w:color w:val="000000"/>
          <w:sz w:val="19"/>
          <w:szCs w:val="19"/>
        </w:rPr>
        <w:t xml:space="preserve"> [Anchor]</w:t>
      </w:r>
      <w:r w:rsidRPr="0008481B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08481B">
        <w:rPr>
          <w:rFonts w:ascii="Consolas" w:hAnsi="Consolas" w:cs="Consolas"/>
          <w:color w:val="808080"/>
          <w:sz w:val="19"/>
          <w:szCs w:val="19"/>
        </w:rPr>
        <w:t>(</w:t>
      </w:r>
    </w:p>
    <w:p w14:paraId="2EF2E25E" w14:textId="77777777" w:rsidR="00EB6FCF" w:rsidRPr="0008481B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8481B">
        <w:rPr>
          <w:rFonts w:ascii="Consolas" w:hAnsi="Consolas" w:cs="Consolas"/>
          <w:color w:val="000000"/>
          <w:sz w:val="19"/>
          <w:szCs w:val="19"/>
        </w:rPr>
        <w:tab/>
        <w:t>[AirportCode) [</w:t>
      </w:r>
      <w:proofErr w:type="gramStart"/>
      <w:r w:rsidRPr="0008481B">
        <w:rPr>
          <w:rFonts w:ascii="Consolas" w:hAnsi="Consolas" w:cs="Consolas"/>
          <w:color w:val="000000"/>
          <w:sz w:val="19"/>
          <w:szCs w:val="19"/>
        </w:rPr>
        <w:t>int</w:t>
      </w:r>
      <w:proofErr w:type="gramEnd"/>
      <w:r w:rsidRPr="0008481B">
        <w:rPr>
          <w:rFonts w:ascii="Consolas" w:hAnsi="Consolas" w:cs="Consolas"/>
          <w:color w:val="000000"/>
          <w:sz w:val="19"/>
          <w:szCs w:val="19"/>
        </w:rPr>
        <w:t>) NOT NULL,</w:t>
      </w:r>
    </w:p>
    <w:p w14:paraId="36E2F562" w14:textId="77777777" w:rsidR="00EB6FCF" w:rsidRPr="0008481B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8481B">
        <w:rPr>
          <w:rFonts w:ascii="Consolas" w:hAnsi="Consolas" w:cs="Consolas"/>
          <w:color w:val="000000"/>
          <w:sz w:val="19"/>
          <w:szCs w:val="19"/>
        </w:rPr>
        <w:tab/>
        <w:t>[FlightCode] [</w:t>
      </w:r>
      <w:proofErr w:type="gramStart"/>
      <w:r w:rsidRPr="0008481B">
        <w:rPr>
          <w:rFonts w:ascii="Consolas" w:hAnsi="Consolas" w:cs="Consolas"/>
          <w:color w:val="000000"/>
          <w:sz w:val="19"/>
          <w:szCs w:val="19"/>
        </w:rPr>
        <w:t>char</w:t>
      </w:r>
      <w:proofErr w:type="gramEnd"/>
      <w:r w:rsidRPr="0008481B">
        <w:rPr>
          <w:rFonts w:ascii="Consolas" w:hAnsi="Consolas" w:cs="Consolas"/>
          <w:color w:val="000000"/>
          <w:sz w:val="19"/>
          <w:szCs w:val="19"/>
        </w:rPr>
        <w:t>]</w:t>
      </w:r>
      <w:r w:rsidRPr="0008481B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08481B">
        <w:rPr>
          <w:rFonts w:ascii="Consolas" w:hAnsi="Consolas" w:cs="Consolas"/>
          <w:color w:val="808080"/>
          <w:sz w:val="19"/>
          <w:szCs w:val="19"/>
        </w:rPr>
        <w:t>(</w:t>
      </w:r>
      <w:r w:rsidRPr="0008481B">
        <w:rPr>
          <w:rFonts w:ascii="Consolas" w:hAnsi="Consolas" w:cs="Consolas"/>
          <w:color w:val="000000"/>
          <w:sz w:val="19"/>
          <w:szCs w:val="19"/>
        </w:rPr>
        <w:t>20</w:t>
      </w:r>
      <w:r w:rsidRPr="0008481B">
        <w:rPr>
          <w:rFonts w:ascii="Consolas" w:hAnsi="Consolas" w:cs="Consolas"/>
          <w:color w:val="808080"/>
          <w:sz w:val="19"/>
          <w:szCs w:val="19"/>
        </w:rPr>
        <w:t>)</w:t>
      </w:r>
      <w:r w:rsidRPr="000848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8481B">
        <w:rPr>
          <w:rFonts w:ascii="Consolas" w:hAnsi="Consolas" w:cs="Consolas"/>
          <w:color w:val="808080"/>
          <w:sz w:val="19"/>
          <w:szCs w:val="19"/>
        </w:rPr>
        <w:t>NOT</w:t>
      </w:r>
      <w:r w:rsidRPr="000848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8481B">
        <w:rPr>
          <w:rFonts w:ascii="Consolas" w:hAnsi="Consolas" w:cs="Consolas"/>
          <w:color w:val="808080"/>
          <w:sz w:val="19"/>
          <w:szCs w:val="19"/>
        </w:rPr>
        <w:t>NULL</w:t>
      </w:r>
    </w:p>
    <w:p w14:paraId="3BEC8426" w14:textId="77777777" w:rsidR="00EB6FCF" w:rsidRPr="0008481B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8481B">
        <w:rPr>
          <w:rFonts w:ascii="Consolas" w:hAnsi="Consolas" w:cs="Consolas"/>
          <w:color w:val="808080"/>
          <w:sz w:val="19"/>
          <w:szCs w:val="19"/>
        </w:rPr>
        <w:t>)</w:t>
      </w:r>
      <w:r w:rsidRPr="000848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8481B">
        <w:rPr>
          <w:rFonts w:ascii="Consolas" w:hAnsi="Consolas" w:cs="Consolas"/>
          <w:color w:val="0000FF"/>
          <w:sz w:val="19"/>
          <w:szCs w:val="19"/>
        </w:rPr>
        <w:t>ON</w:t>
      </w:r>
      <w:r w:rsidRPr="0008481B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7B966D95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9F5BFD" w14:textId="55EB347D" w:rsidR="00707A91" w:rsidRDefault="00EF7028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  <w:lang w:eastAsia="en-US"/>
        </w:rPr>
        <w:drawing>
          <wp:inline distT="0" distB="0" distL="0" distR="0" wp14:anchorId="3B498B75" wp14:editId="29C57A9E">
            <wp:extent cx="6858000" cy="38404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0307db54a60ffbff3f4b60b5ed767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4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00E8F" w14:textId="77777777" w:rsidR="00D360A6" w:rsidRDefault="00D360A6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1698E782" w14:textId="77777777" w:rsidR="00707A91" w:rsidRDefault="00707A91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F61D9A" w14:textId="77777777" w:rsidR="00707A91" w:rsidRDefault="00707A91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DA5957" w14:textId="77777777" w:rsidR="00707A91" w:rsidRDefault="00707A91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42DD7D1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BD5527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78860B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BB3BC5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F0E46F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785781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C1E041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C50923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FC505E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0A3F904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950A9C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9C4DBC3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2FA08E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2F43D2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649C023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65CA0F5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97B138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8767F7E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505EFEC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D200D5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676CBE2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789B81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F28E1D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42B7E3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9578FF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4FC074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1732662" w14:textId="77777777" w:rsidR="00527C9B" w:rsidRDefault="00527C9B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A22184" w14:textId="77777777" w:rsidR="00707A91" w:rsidRDefault="00707A91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F6EDC8" w14:textId="0C57DDF1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r w:rsidR="002F0633">
        <w:rPr>
          <w:rFonts w:ascii="Consolas" w:hAnsi="Consolas" w:cs="Consolas"/>
          <w:color w:val="000000"/>
          <w:sz w:val="19"/>
          <w:szCs w:val="19"/>
        </w:rPr>
        <w:t xml:space="preserve">]. </w:t>
      </w:r>
      <w:r>
        <w:rPr>
          <w:rFonts w:ascii="Consolas" w:hAnsi="Consolas" w:cs="Consolas"/>
          <w:color w:val="000000"/>
          <w:sz w:val="19"/>
          <w:szCs w:val="19"/>
        </w:rPr>
        <w:t>[Flight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200CE6DA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FiightCode]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a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A0100D4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AirplaneName][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389915F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Airplanecode][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F9AA082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DepatureTime] [ti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A0C8180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ArrivalTime] [ti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CD10961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TravelTime] [float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A61AE13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DepatureAirport] [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05FCE97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ArrivalAirport] [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6855FD4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Fare] [float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5BA3436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DepatureDate] [date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371E08B" w14:textId="77777777" w:rsidR="00EB6FCF" w:rsidRDefault="00EB6FCF" w:rsidP="00EB6FC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ArrivalDate] [date]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14:paraId="6E9B4D3B" w14:textId="40CCBE8E" w:rsidR="00EB6FCF" w:rsidRDefault="00EB6FCF" w:rsidP="00EB6FCF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09B72CE6" w14:textId="7B7C04C4" w:rsidR="00EB6FCF" w:rsidRDefault="00EF7028" w:rsidP="00EB6FCF">
      <w:pPr>
        <w:pBdr>
          <w:bottom w:val="single" w:sz="6" w:space="1" w:color="auto"/>
        </w:pBd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  <w:lang w:eastAsia="en-US"/>
        </w:rPr>
        <w:drawing>
          <wp:inline distT="0" distB="0" distL="0" distR="0" wp14:anchorId="5FCFD7C0" wp14:editId="5EAE3248">
            <wp:extent cx="6858000" cy="39833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8ddfcf73182b79b945bc3c32f32846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8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CBDA9" w14:textId="77777777" w:rsidR="00707A91" w:rsidRDefault="00707A91" w:rsidP="00EB6FCF">
      <w:pPr>
        <w:pBdr>
          <w:bottom w:val="single" w:sz="6" w:space="1" w:color="auto"/>
        </w:pBdr>
        <w:rPr>
          <w:rFonts w:ascii="Consolas" w:hAnsi="Consolas" w:cs="Consolas"/>
          <w:color w:val="000000"/>
          <w:sz w:val="19"/>
          <w:szCs w:val="19"/>
        </w:rPr>
      </w:pPr>
    </w:p>
    <w:p w14:paraId="7E239961" w14:textId="77777777" w:rsidR="00D360A6" w:rsidRDefault="00D360A6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5C34EE36" w14:textId="77777777" w:rsidR="00707A91" w:rsidRDefault="00707A91" w:rsidP="00EB6FCF">
      <w:pPr>
        <w:pBdr>
          <w:bottom w:val="single" w:sz="6" w:space="1" w:color="auto"/>
        </w:pBdr>
        <w:rPr>
          <w:rFonts w:ascii="Consolas" w:hAnsi="Consolas" w:cs="Consolas"/>
          <w:color w:val="000000"/>
          <w:sz w:val="19"/>
          <w:szCs w:val="19"/>
        </w:rPr>
      </w:pPr>
    </w:p>
    <w:p w14:paraId="75A36428" w14:textId="77777777" w:rsidR="00707A91" w:rsidRDefault="00707A91" w:rsidP="00EB6FCF">
      <w:pPr>
        <w:pBdr>
          <w:bottom w:val="single" w:sz="6" w:space="1" w:color="auto"/>
        </w:pBdr>
        <w:rPr>
          <w:rFonts w:ascii="Consolas" w:hAnsi="Consolas" w:cs="Consolas"/>
          <w:color w:val="000000"/>
          <w:sz w:val="19"/>
          <w:szCs w:val="19"/>
        </w:rPr>
      </w:pPr>
    </w:p>
    <w:p w14:paraId="18464ADE" w14:textId="77777777" w:rsidR="00707A91" w:rsidRDefault="00707A91" w:rsidP="00EB6FCF">
      <w:pPr>
        <w:pBdr>
          <w:bottom w:val="single" w:sz="6" w:space="1" w:color="auto"/>
        </w:pBdr>
        <w:rPr>
          <w:rFonts w:ascii="Consolas" w:hAnsi="Consolas" w:cs="Consolas"/>
          <w:color w:val="000000"/>
          <w:sz w:val="19"/>
          <w:szCs w:val="19"/>
        </w:rPr>
      </w:pPr>
    </w:p>
    <w:p w14:paraId="09942817" w14:textId="77777777" w:rsidR="00527C9B" w:rsidRDefault="00527C9B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3D2AD76" w14:textId="77777777" w:rsidR="00527C9B" w:rsidRDefault="00527C9B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45536B3" w14:textId="77777777" w:rsidR="00527C9B" w:rsidRDefault="00527C9B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42038A9" w14:textId="77777777" w:rsidR="00527C9B" w:rsidRDefault="00527C9B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32A77C0" w14:textId="77777777" w:rsidR="00527C9B" w:rsidRDefault="00527C9B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F40B7C0" w14:textId="77777777" w:rsidR="00527C9B" w:rsidRDefault="00527C9B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0D600AB" w14:textId="77777777" w:rsidR="00527C9B" w:rsidRDefault="00527C9B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CE46846" w14:textId="77777777" w:rsidR="00527C9B" w:rsidRDefault="00527C9B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1814290" w14:textId="77777777" w:rsidR="00527C9B" w:rsidRDefault="00527C9B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6E34EFA" w14:textId="77777777" w:rsidR="00527C9B" w:rsidRDefault="00527C9B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9599D4A" w14:textId="77777777" w:rsidR="00527C9B" w:rsidRDefault="00527C9B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310ED88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[Orde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5B752F01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orderNumber] [n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99926D6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startCity] [n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373A1AE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endCity] [n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460E640E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price] [float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12150BE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startAirport] [n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662352D3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endAirport][n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42D65A1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startDace] [date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0CA0D0CB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startTime] [ti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1076C69A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endDate] [date]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37ADC708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endTime] [time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7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20B94384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seatType] [n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7E5FEEF9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ONSTRAINT</w:t>
      </w:r>
      <w:r>
        <w:rPr>
          <w:rFonts w:ascii="Consolas" w:hAnsi="Consolas" w:cs="Consolas"/>
          <w:color w:val="000000"/>
          <w:sz w:val="19"/>
          <w:szCs w:val="19"/>
        </w:rPr>
        <w:t xml:space="preserve"> [PK_Order] </w:t>
      </w:r>
      <w:r>
        <w:rPr>
          <w:rFonts w:ascii="Consolas" w:hAnsi="Consolas" w:cs="Consolas"/>
          <w:color w:val="0000FF"/>
          <w:sz w:val="19"/>
          <w:szCs w:val="19"/>
        </w:rPr>
        <w:t>PRIMAR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USTERED</w:t>
      </w:r>
    </w:p>
    <w:p w14:paraId="415FC65C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124993A9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[orderNumber] </w:t>
      </w:r>
      <w:r>
        <w:rPr>
          <w:rFonts w:ascii="Consolas" w:hAnsi="Consolas" w:cs="Consolas"/>
          <w:color w:val="0000FF"/>
          <w:sz w:val="19"/>
          <w:szCs w:val="19"/>
        </w:rPr>
        <w:t>ASC</w:t>
      </w:r>
    </w:p>
    <w:p w14:paraId="2BB284E0" w14:textId="77777777" w:rsidR="00C20FC1" w:rsidRDefault="00C20FC1" w:rsidP="00C20F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WITH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PAD_INDEX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ATISTICS_NORECOMPUTE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GNORE_DUP_KEY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FF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ROW_LOCKS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LLOW_PAGE_LOCKS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BFF259D" w14:textId="4D79D58B" w:rsidR="000D4910" w:rsidRDefault="00C20FC1" w:rsidP="00C20FC1">
      <w:pPr>
        <w:pBdr>
          <w:bottom w:val="single" w:sz="6" w:space="1" w:color="auto"/>
        </w:pBd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7116AB92" w14:textId="51CAAF66" w:rsidR="00763189" w:rsidRDefault="00EF7028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  <w:lang w:eastAsia="en-US"/>
        </w:rPr>
        <w:lastRenderedPageBreak/>
        <w:drawing>
          <wp:inline distT="0" distB="0" distL="0" distR="0" wp14:anchorId="67B7BEA9" wp14:editId="66215FE6">
            <wp:extent cx="6858000" cy="4105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4a7b0bf6fc9e55c5d1c204f47ff6a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0E8DE" w14:textId="77777777" w:rsidR="00763189" w:rsidRDefault="00763189" w:rsidP="00D360A6">
      <w:pPr>
        <w:rPr>
          <w:rFonts w:ascii="Consolas" w:hAnsi="Consolas" w:cs="Consolas"/>
          <w:color w:val="000000"/>
          <w:sz w:val="19"/>
          <w:szCs w:val="19"/>
        </w:rPr>
      </w:pPr>
    </w:p>
    <w:p w14:paraId="3C6B5EE0" w14:textId="77777777" w:rsidR="00D360A6" w:rsidRDefault="00D360A6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4BCEF41E" w14:textId="77777777" w:rsidR="00D360A6" w:rsidRDefault="00D360A6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D78104B" w14:textId="77777777" w:rsidR="00D360A6" w:rsidRDefault="00D360A6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215EE94" w14:textId="77777777" w:rsidR="00D360A6" w:rsidRDefault="00D360A6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E6E7BBA" w14:textId="77777777" w:rsidR="00D360A6" w:rsidRDefault="00D360A6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9F8784F" w14:textId="77777777" w:rsidR="00527C9B" w:rsidRDefault="00527C9B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C2C3B80" w14:textId="77777777" w:rsidR="00527C9B" w:rsidRDefault="00527C9B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77F37E4E" w14:textId="77777777" w:rsidR="00527C9B" w:rsidRDefault="00527C9B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53416A40" w14:textId="77777777" w:rsidR="00527C9B" w:rsidRDefault="00527C9B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F95F318" w14:textId="77777777" w:rsidR="00527C9B" w:rsidRDefault="00527C9B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069B8B08" w14:textId="77777777" w:rsidR="00527C9B" w:rsidRDefault="00527C9B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83164EF" w14:textId="77777777" w:rsidR="00527C9B" w:rsidRDefault="00527C9B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44EE057A" w14:textId="77777777" w:rsidR="00527C9B" w:rsidRDefault="00527C9B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1A490DA2" w14:textId="77777777" w:rsidR="00877391" w:rsidRDefault="00877391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RE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ABLE</w:t>
      </w:r>
      <w:r>
        <w:rPr>
          <w:rFonts w:ascii="Consolas" w:hAnsi="Consolas" w:cs="Consolas"/>
          <w:color w:val="000000"/>
          <w:sz w:val="19"/>
          <w:szCs w:val="19"/>
        </w:rPr>
        <w:t xml:space="preserve"> [dbo]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Passenge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</w:p>
    <w:p w14:paraId="7F9CC0A9" w14:textId="77777777" w:rsidR="00877391" w:rsidRDefault="00877391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PassportNumber]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a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3B98182B" w14:textId="77777777" w:rsidR="00877391" w:rsidRDefault="00877391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Name] [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,</w:t>
      </w:r>
    </w:p>
    <w:p w14:paraId="54E3FE5D" w14:textId="77777777" w:rsidR="00877391" w:rsidRDefault="00877391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IDNumber] [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ha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18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808080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proofErr w:type="gramEnd"/>
    </w:p>
    <w:p w14:paraId="49A22055" w14:textId="77777777" w:rsidR="00877391" w:rsidRDefault="00877391" w:rsidP="0087739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[PhoneNumber] [char]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(</w:t>
      </w:r>
      <w:r>
        <w:rPr>
          <w:rFonts w:ascii="Consolas" w:hAnsi="Consolas" w:cs="Consolas"/>
          <w:color w:val="000000"/>
          <w:sz w:val="19"/>
          <w:szCs w:val="19"/>
        </w:rPr>
        <w:t>20</w:t>
      </w:r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ULL</w:t>
      </w:r>
    </w:p>
    <w:p w14:paraId="26B6C8D8" w14:textId="40BAE5AC" w:rsidR="00877391" w:rsidRDefault="00877391" w:rsidP="00877391">
      <w:pPr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808080"/>
          <w:sz w:val="19"/>
          <w:szCs w:val="19"/>
        </w:rPr>
        <w:t>)</w:t>
      </w:r>
      <w:r>
        <w:rPr>
          <w:rFonts w:ascii="Consolas" w:hAnsi="Consolas" w:cs="Consolas"/>
          <w:color w:val="0000FF"/>
          <w:sz w:val="19"/>
          <w:szCs w:val="19"/>
        </w:rPr>
        <w:t>O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24ADC518" w14:textId="3B491792" w:rsidR="00763189" w:rsidRDefault="00EF7028" w:rsidP="0087739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  <w:lang w:eastAsia="en-US"/>
        </w:rPr>
        <w:lastRenderedPageBreak/>
        <w:drawing>
          <wp:inline distT="0" distB="0" distL="0" distR="0" wp14:anchorId="7E1A1C65" wp14:editId="05FD4D63">
            <wp:extent cx="6858000" cy="40373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a0ee13fd6d7d242a38b4a3c45c22b9c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3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E6D59" w14:textId="77777777" w:rsidR="006A4F8D" w:rsidRDefault="006A4F8D" w:rsidP="006A4F8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3D119194" w14:textId="77777777" w:rsidR="006A4F8D" w:rsidRDefault="006A4F8D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660AB893" w14:textId="77777777" w:rsidR="006A4F8D" w:rsidRDefault="006A4F8D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7A54E54B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5ED757E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1C1375F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0C75EDC3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32F18CD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60D72479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89F120B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98412E7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6AD5F8C3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DB550AB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FE48577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CE0FBCD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7E28AB94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794B513C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59787065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7C7CA76F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553037DF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5DC4B3E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5F3F4C35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A5B806C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35A69AE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7E9505C2" w14:textId="77777777" w:rsidR="00527C9B" w:rsidRDefault="00527C9B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7B5DB1E" w14:textId="77777777" w:rsidR="006A4F8D" w:rsidRDefault="006A4F8D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noProof/>
          <w:sz w:val="20"/>
          <w:szCs w:val="20"/>
        </w:rPr>
        <w:t xml:space="preserve"> [dbo]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[Airline]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</w:p>
    <w:p w14:paraId="36A3D0A9" w14:textId="1F167EB1" w:rsidR="006A4F8D" w:rsidRDefault="00B4208F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[Own</w:t>
      </w:r>
      <w:r w:rsidR="006A4F8D">
        <w:rPr>
          <w:rFonts w:ascii="Courier New" w:hAnsi="Courier New" w:cs="Courier New"/>
          <w:noProof/>
          <w:sz w:val="20"/>
          <w:szCs w:val="20"/>
        </w:rPr>
        <w:t xml:space="preserve">discount] [float] </w:t>
      </w:r>
      <w:r w:rsidR="006A4F8D">
        <w:rPr>
          <w:rFonts w:ascii="Courier New" w:hAnsi="Courier New" w:cs="Courier New"/>
          <w:noProof/>
          <w:color w:val="808080"/>
          <w:sz w:val="20"/>
          <w:szCs w:val="20"/>
        </w:rPr>
        <w:t>NOT</w:t>
      </w:r>
      <w:r w:rsidR="006A4F8D"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6A4F8D">
        <w:rPr>
          <w:rFonts w:ascii="Courier New" w:hAnsi="Courier New" w:cs="Courier New"/>
          <w:noProof/>
          <w:color w:val="808080"/>
          <w:sz w:val="20"/>
          <w:szCs w:val="20"/>
        </w:rPr>
        <w:t>NULL</w:t>
      </w:r>
      <w:r w:rsidR="006A4F8D"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6A4F8D">
        <w:rPr>
          <w:rFonts w:ascii="Courier New" w:hAnsi="Courier New" w:cs="Courier New"/>
          <w:noProof/>
          <w:color w:val="808080"/>
          <w:sz w:val="20"/>
          <w:szCs w:val="20"/>
        </w:rPr>
        <w:t>,</w:t>
      </w:r>
    </w:p>
    <w:p w14:paraId="4588B72A" w14:textId="2984840A" w:rsidR="006A4F8D" w:rsidRDefault="006A4F8D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>[A</w:t>
      </w:r>
      <w:r w:rsidR="00F2192C">
        <w:rPr>
          <w:rFonts w:ascii="Courier New" w:hAnsi="Courier New" w:cs="Courier New"/>
          <w:noProof/>
          <w:sz w:val="20"/>
          <w:szCs w:val="20"/>
        </w:rPr>
        <w:t>i</w:t>
      </w:r>
      <w:r>
        <w:rPr>
          <w:rFonts w:ascii="Courier New" w:hAnsi="Courier New" w:cs="Courier New"/>
          <w:noProof/>
          <w:sz w:val="20"/>
          <w:szCs w:val="20"/>
        </w:rPr>
        <w:t>r</w:t>
      </w:r>
      <w:r w:rsidR="00F2192C">
        <w:rPr>
          <w:rFonts w:ascii="Courier New" w:hAnsi="Courier New" w:cs="Courier New"/>
          <w:noProof/>
          <w:sz w:val="20"/>
          <w:szCs w:val="20"/>
        </w:rPr>
        <w:t>line</w:t>
      </w:r>
      <w:r>
        <w:rPr>
          <w:rFonts w:ascii="Courier New" w:hAnsi="Courier New" w:cs="Courier New"/>
          <w:noProof/>
          <w:sz w:val="20"/>
          <w:szCs w:val="20"/>
        </w:rPr>
        <w:t>Name] [char]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 w:rsidR="00B4208F">
        <w:rPr>
          <w:rFonts w:ascii="Courier New" w:hAnsi="Courier New" w:cs="Courier New"/>
          <w:noProof/>
          <w:sz w:val="20"/>
          <w:szCs w:val="20"/>
        </w:rPr>
        <w:t>40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ULL,</w:t>
      </w:r>
    </w:p>
    <w:p w14:paraId="28E7A2F2" w14:textId="77777777" w:rsidR="006A4F8D" w:rsidRDefault="006A4F8D" w:rsidP="006A4F8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ON</w:t>
      </w:r>
      <w:r>
        <w:rPr>
          <w:rFonts w:ascii="Courier New" w:hAnsi="Courier New" w:cs="Courier New"/>
          <w:noProof/>
          <w:sz w:val="20"/>
          <w:szCs w:val="20"/>
        </w:rPr>
        <w:t xml:space="preserve"> [PRIMARY]</w:t>
      </w:r>
    </w:p>
    <w:p w14:paraId="396EF76C" w14:textId="32B92007" w:rsidR="00763189" w:rsidRDefault="00EF7028" w:rsidP="0087739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  <w:lang w:eastAsia="en-US"/>
        </w:rPr>
        <w:lastRenderedPageBreak/>
        <w:drawing>
          <wp:inline distT="0" distB="0" distL="0" distR="0" wp14:anchorId="030E6F15" wp14:editId="1A8E473F">
            <wp:extent cx="6858000" cy="39973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311e2d14ce6158c44034a54ce08cac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9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949A7" w14:textId="77777777" w:rsidR="00D360A6" w:rsidRDefault="00D360A6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5D09D272" w14:textId="5CDB4CE2" w:rsidR="007E0C55" w:rsidRDefault="007E0C55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61B2D5BB" w14:textId="6F8D9836" w:rsidR="00707A91" w:rsidRDefault="00707A91">
      <w:pPr>
        <w:rPr>
          <w:rFonts w:ascii="Consolas" w:hAnsi="Consolas" w:cs="Consolas"/>
          <w:color w:val="000000"/>
          <w:sz w:val="19"/>
          <w:szCs w:val="19"/>
        </w:rPr>
      </w:pPr>
    </w:p>
    <w:p w14:paraId="360AE39B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5ACA7C29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250A1C58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0FEE2195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3D8AFACA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17C3F0ED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52FE69E5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05316012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523F38E7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5E76CFC1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0F0D1727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043DE633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55B4DA63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162AFA15" w14:textId="77777777" w:rsidR="00527C9B" w:rsidRDefault="00527C9B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77BBD221" w14:textId="77777777" w:rsidR="00707A91" w:rsidRPr="00707A91" w:rsidRDefault="00707A91" w:rsidP="00707A91">
      <w:pPr>
        <w:rPr>
          <w:rFonts w:ascii="Consolas" w:hAnsi="Consolas" w:cs="Consolas"/>
          <w:color w:val="000000"/>
          <w:sz w:val="19"/>
          <w:szCs w:val="19"/>
        </w:rPr>
      </w:pPr>
      <w:r w:rsidRPr="00707A91">
        <w:rPr>
          <w:rFonts w:ascii="Consolas" w:hAnsi="Consolas" w:cs="Consolas"/>
          <w:color w:val="000000"/>
          <w:sz w:val="19"/>
          <w:szCs w:val="19"/>
        </w:rPr>
        <w:t>CREATE TABLE [dbo]</w:t>
      </w:r>
      <w:proofErr w:type="gramStart"/>
      <w:r w:rsidRPr="00707A91">
        <w:rPr>
          <w:rFonts w:ascii="Consolas" w:hAnsi="Consolas" w:cs="Consolas"/>
          <w:color w:val="000000"/>
          <w:sz w:val="19"/>
          <w:szCs w:val="19"/>
        </w:rPr>
        <w:t>.[</w:t>
      </w:r>
      <w:proofErr w:type="gramEnd"/>
      <w:r w:rsidRPr="00707A91">
        <w:rPr>
          <w:rFonts w:ascii="Consolas" w:hAnsi="Consolas" w:cs="Consolas"/>
          <w:color w:val="000000"/>
          <w:sz w:val="19"/>
          <w:szCs w:val="19"/>
        </w:rPr>
        <w:t>Airplane] (</w:t>
      </w:r>
    </w:p>
    <w:p w14:paraId="7B79366B" w14:textId="77777777" w:rsidR="00707A91" w:rsidRPr="00707A91" w:rsidRDefault="00707A91" w:rsidP="00707A91">
      <w:pPr>
        <w:rPr>
          <w:rFonts w:ascii="Consolas" w:hAnsi="Consolas" w:cs="Consolas"/>
          <w:color w:val="000000"/>
          <w:sz w:val="19"/>
          <w:szCs w:val="19"/>
        </w:rPr>
      </w:pPr>
      <w:r w:rsidRPr="00707A91">
        <w:rPr>
          <w:rFonts w:ascii="Consolas" w:hAnsi="Consolas" w:cs="Consolas"/>
          <w:color w:val="000000"/>
          <w:sz w:val="19"/>
          <w:szCs w:val="19"/>
        </w:rPr>
        <w:lastRenderedPageBreak/>
        <w:t>[AircraftNumber] [</w:t>
      </w:r>
      <w:proofErr w:type="gramStart"/>
      <w:r w:rsidRPr="00707A91">
        <w:rPr>
          <w:rFonts w:ascii="Consolas" w:hAnsi="Consolas" w:cs="Consolas"/>
          <w:color w:val="000000"/>
          <w:sz w:val="19"/>
          <w:szCs w:val="19"/>
        </w:rPr>
        <w:t>character</w:t>
      </w:r>
      <w:proofErr w:type="gramEnd"/>
      <w:r w:rsidRPr="00707A91">
        <w:rPr>
          <w:rFonts w:ascii="Consolas" w:hAnsi="Consolas" w:cs="Consolas"/>
          <w:color w:val="000000"/>
          <w:sz w:val="19"/>
          <w:szCs w:val="19"/>
        </w:rPr>
        <w:t xml:space="preserve">](20) NOT </w:t>
      </w:r>
      <w:proofErr w:type="gramStart"/>
      <w:r w:rsidRPr="00707A91">
        <w:rPr>
          <w:rFonts w:ascii="Consolas" w:hAnsi="Consolas" w:cs="Consolas"/>
          <w:color w:val="000000"/>
          <w:sz w:val="19"/>
          <w:szCs w:val="19"/>
        </w:rPr>
        <w:t>NULL ,</w:t>
      </w:r>
      <w:proofErr w:type="gramEnd"/>
    </w:p>
    <w:p w14:paraId="74299F94" w14:textId="77777777" w:rsidR="00707A91" w:rsidRPr="00707A91" w:rsidRDefault="00707A91" w:rsidP="00707A91">
      <w:pPr>
        <w:rPr>
          <w:rFonts w:ascii="Consolas" w:hAnsi="Consolas" w:cs="Consolas"/>
          <w:color w:val="000000"/>
          <w:sz w:val="19"/>
          <w:szCs w:val="19"/>
        </w:rPr>
      </w:pPr>
      <w:r w:rsidRPr="00707A91">
        <w:rPr>
          <w:rFonts w:ascii="Consolas" w:hAnsi="Consolas" w:cs="Consolas"/>
          <w:color w:val="000000"/>
          <w:sz w:val="19"/>
          <w:szCs w:val="19"/>
        </w:rPr>
        <w:t>[AircraftType] [</w:t>
      </w:r>
      <w:proofErr w:type="gramStart"/>
      <w:r w:rsidRPr="00707A91">
        <w:rPr>
          <w:rFonts w:ascii="Consolas" w:hAnsi="Consolas" w:cs="Consolas"/>
          <w:color w:val="000000"/>
          <w:sz w:val="19"/>
          <w:szCs w:val="19"/>
        </w:rPr>
        <w:t>character</w:t>
      </w:r>
      <w:proofErr w:type="gramEnd"/>
      <w:r w:rsidRPr="00707A91">
        <w:rPr>
          <w:rFonts w:ascii="Consolas" w:hAnsi="Consolas" w:cs="Consolas"/>
          <w:color w:val="000000"/>
          <w:sz w:val="19"/>
          <w:szCs w:val="19"/>
        </w:rPr>
        <w:t>] (20) NULL,</w:t>
      </w:r>
    </w:p>
    <w:p w14:paraId="336B6AB9" w14:textId="7BDBE294" w:rsidR="00707A91" w:rsidRDefault="00707A91" w:rsidP="00707A91">
      <w:pPr>
        <w:rPr>
          <w:rFonts w:ascii="Consolas" w:hAnsi="Consolas" w:cs="Consolas"/>
          <w:color w:val="000000"/>
          <w:sz w:val="19"/>
          <w:szCs w:val="19"/>
        </w:rPr>
      </w:pPr>
      <w:proofErr w:type="gramStart"/>
      <w:r w:rsidRPr="00707A91">
        <w:rPr>
          <w:rFonts w:ascii="Consolas" w:hAnsi="Consolas" w:cs="Consolas"/>
          <w:color w:val="000000"/>
          <w:sz w:val="19"/>
          <w:szCs w:val="19"/>
        </w:rPr>
        <w:t>)ON</w:t>
      </w:r>
      <w:proofErr w:type="gramEnd"/>
      <w:r w:rsidRPr="00707A91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D9044AC" w14:textId="23C2ADAB" w:rsidR="00707A91" w:rsidRDefault="00683792" w:rsidP="00707A9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  <w:lang w:eastAsia="en-US"/>
        </w:rPr>
        <w:drawing>
          <wp:inline distT="0" distB="0" distL="0" distR="0" wp14:anchorId="7E8D2F84" wp14:editId="0884BA5F">
            <wp:extent cx="6858000" cy="40455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a169bd19fda4993bd04bcae8a403a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4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95D33" w14:textId="77777777" w:rsidR="00D360A6" w:rsidRDefault="00D360A6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26154362" w14:textId="77777777" w:rsidR="00D360A6" w:rsidRDefault="00D360A6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18C6D282" w14:textId="77777777" w:rsidR="00D360A6" w:rsidRDefault="00D360A6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1E8678C8" w14:textId="77777777" w:rsidR="00D360A6" w:rsidRDefault="00D360A6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27D442EF" w14:textId="77777777" w:rsidR="00D360A6" w:rsidRDefault="00D360A6" w:rsidP="00707A91">
      <w:pPr>
        <w:rPr>
          <w:rFonts w:ascii="Consolas" w:hAnsi="Consolas" w:cs="Consolas"/>
          <w:color w:val="000000"/>
          <w:sz w:val="19"/>
          <w:szCs w:val="19"/>
        </w:rPr>
      </w:pPr>
    </w:p>
    <w:p w14:paraId="7604F230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6CC1652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E811D6E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A52F667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6BC3A768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BFA2064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55B96D79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5A9B04B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9DD1852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51FACAEB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D477E01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5AB99DAA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DE27088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303C8DB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33D3CEC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F56E887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4233EC3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72B8FC3" w14:textId="77777777" w:rsidR="00527C9B" w:rsidRDefault="00527C9B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55EA44A" w14:textId="77777777" w:rsidR="00707A91" w:rsidRDefault="00707A91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lastRenderedPageBreak/>
        <w:t>CREATE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noProof/>
          <w:sz w:val="20"/>
          <w:szCs w:val="20"/>
        </w:rPr>
        <w:t xml:space="preserve"> [dbo]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[Seat]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</w:p>
    <w:p w14:paraId="0AD17537" w14:textId="77777777" w:rsidR="00707A91" w:rsidRDefault="00707A91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 xml:space="preserve">[NumberStatus] [integer]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O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ULL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</w:p>
    <w:p w14:paraId="208A79A7" w14:textId="77777777" w:rsidR="00707A91" w:rsidRDefault="00707A91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>[Type] [character]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20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ULL,</w:t>
      </w:r>
    </w:p>
    <w:p w14:paraId="7B69B7C2" w14:textId="77777777" w:rsidR="00707A91" w:rsidRDefault="00707A91" w:rsidP="00707A9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 xml:space="preserve">[Status] [integer] 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ULL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</w:p>
    <w:p w14:paraId="62A74C87" w14:textId="21BB813E" w:rsidR="00707A91" w:rsidRDefault="00707A91" w:rsidP="00707A91">
      <w:pPr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ON</w:t>
      </w:r>
      <w:r>
        <w:rPr>
          <w:rFonts w:ascii="Courier New" w:hAnsi="Courier New" w:cs="Courier New"/>
          <w:noProof/>
          <w:sz w:val="20"/>
          <w:szCs w:val="20"/>
        </w:rPr>
        <w:t xml:space="preserve"> [PRIMARY]</w:t>
      </w:r>
    </w:p>
    <w:p w14:paraId="66EE7FE3" w14:textId="1A1FD095" w:rsidR="00683792" w:rsidRDefault="00683792" w:rsidP="00707A9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  <w:lang w:eastAsia="en-US"/>
        </w:rPr>
        <w:drawing>
          <wp:inline distT="0" distB="0" distL="0" distR="0" wp14:anchorId="5191A7DD" wp14:editId="33670064">
            <wp:extent cx="6858000" cy="39014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6d9a4036942f8a9571326979bd65a30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0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1ABC9" w14:textId="77777777" w:rsidR="00CD377F" w:rsidRDefault="00CD377F" w:rsidP="00CD377F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64216266" w14:textId="6FC8DD43" w:rsidR="007E0C55" w:rsidRDefault="007E0C55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1DB9F21E" w14:textId="77777777" w:rsidR="00D360A6" w:rsidRDefault="00D360A6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73DEAA80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03FDF05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6D5B99A8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6E22AFE0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3C2094E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05EBC297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094D8BF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94BF293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61A5CD6A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0C63772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F49E562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0F1B9B2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46D9405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AD439B1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5AB605C7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4089244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7DFEE8E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54CF8BBC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9309672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8086384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14DE791A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5D88C20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F846B82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4CA4DC58" w14:textId="77777777" w:rsidR="00527C9B" w:rsidRDefault="00527C9B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7C467E14" w14:textId="77777777" w:rsidR="00CD377F" w:rsidRDefault="00CD377F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CREATE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ABLE</w:t>
      </w:r>
      <w:r>
        <w:rPr>
          <w:rFonts w:ascii="Courier New" w:hAnsi="Courier New" w:cs="Courier New"/>
          <w:noProof/>
          <w:sz w:val="20"/>
          <w:szCs w:val="20"/>
        </w:rPr>
        <w:t xml:space="preserve"> [dbo]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[user]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</w:p>
    <w:p w14:paraId="375FBE20" w14:textId="156670D1" w:rsidR="00CD377F" w:rsidRDefault="001C402D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>[user</w:t>
      </w:r>
      <w:r w:rsidR="00CD377F">
        <w:rPr>
          <w:rFonts w:ascii="Courier New" w:hAnsi="Courier New" w:cs="Courier New"/>
          <w:noProof/>
          <w:sz w:val="20"/>
          <w:szCs w:val="20"/>
        </w:rPr>
        <w:t>name] [character]</w:t>
      </w:r>
      <w:r w:rsidR="00CD377F"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 w:rsidR="00CD377F"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 w:rsidR="00CD377F">
        <w:rPr>
          <w:rFonts w:ascii="Courier New" w:hAnsi="Courier New" w:cs="Courier New"/>
          <w:noProof/>
          <w:sz w:val="20"/>
          <w:szCs w:val="20"/>
        </w:rPr>
        <w:t>20</w:t>
      </w:r>
      <w:r w:rsidR="00CD377F">
        <w:rPr>
          <w:rFonts w:ascii="Courier New" w:hAnsi="Courier New" w:cs="Courier New"/>
          <w:noProof/>
          <w:color w:val="808080"/>
          <w:sz w:val="20"/>
          <w:szCs w:val="20"/>
        </w:rPr>
        <w:t>)NOT</w:t>
      </w:r>
      <w:r w:rsidR="00CD377F"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CD377F">
        <w:rPr>
          <w:rFonts w:ascii="Courier New" w:hAnsi="Courier New" w:cs="Courier New"/>
          <w:noProof/>
          <w:color w:val="808080"/>
          <w:sz w:val="20"/>
          <w:szCs w:val="20"/>
        </w:rPr>
        <w:t>NULL</w:t>
      </w:r>
      <w:r w:rsidR="00CD377F"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CD377F">
        <w:rPr>
          <w:rFonts w:ascii="Courier New" w:hAnsi="Courier New" w:cs="Courier New"/>
          <w:noProof/>
          <w:color w:val="808080"/>
          <w:sz w:val="20"/>
          <w:szCs w:val="20"/>
        </w:rPr>
        <w:t>,</w:t>
      </w:r>
    </w:p>
    <w:p w14:paraId="6F0DAB03" w14:textId="77777777" w:rsidR="00CD377F" w:rsidRDefault="00CD377F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>[password] [character]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20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NULL</w:t>
      </w:r>
    </w:p>
    <w:p w14:paraId="7A6686AD" w14:textId="77777777" w:rsidR="00CD377F" w:rsidRDefault="00CD377F" w:rsidP="00CD377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ON</w:t>
      </w:r>
      <w:r>
        <w:rPr>
          <w:rFonts w:ascii="Courier New" w:hAnsi="Courier New" w:cs="Courier New"/>
          <w:noProof/>
          <w:sz w:val="20"/>
          <w:szCs w:val="20"/>
        </w:rPr>
        <w:t xml:space="preserve"> [PRIMARY]</w:t>
      </w:r>
    </w:p>
    <w:p w14:paraId="4FBFBFBA" w14:textId="789D11C9" w:rsidR="00CD377F" w:rsidRDefault="00683792" w:rsidP="0087739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  <w:lang w:eastAsia="en-US"/>
        </w:rPr>
        <w:drawing>
          <wp:inline distT="0" distB="0" distL="0" distR="0" wp14:anchorId="3CC056A3" wp14:editId="6772A0AD">
            <wp:extent cx="6858000" cy="39706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39b957dbf00c1cc4dc362f11f251121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A1988" w14:textId="2A022576" w:rsidR="00D360A6" w:rsidRDefault="00D360A6" w:rsidP="0087739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1518A018" w14:textId="77777777" w:rsidR="00D360A6" w:rsidRDefault="00D360A6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6BA5EF83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57E262BC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22F2A0BD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510D2F5A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01DE6E7C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4D4135E8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59BDDB3A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639017A9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29E89533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5AB08118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40555F11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262CF7DA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262D3685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2F915B5E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766AF0D3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13DE5D43" w14:textId="77777777" w:rsidR="00527C9B" w:rsidRDefault="00527C9B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57B757C8" w14:textId="24CCB282" w:rsidR="00574F31" w:rsidRDefault="00574F31" w:rsidP="00574F3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</w:rPr>
      </w:pPr>
      <w:r w:rsidRPr="00527C9B">
        <w:rPr>
          <w:rFonts w:ascii="Times New Roman" w:hAnsi="Times New Roman"/>
          <w:b/>
          <w:sz w:val="36"/>
          <w:highlight w:val="yellow"/>
        </w:rPr>
        <w:t xml:space="preserve">### </w:t>
      </w:r>
      <w:proofErr w:type="gramStart"/>
      <w:r w:rsidR="00D91691" w:rsidRPr="00527C9B">
        <w:rPr>
          <w:rFonts w:ascii="Times New Roman" w:hAnsi="Times New Roman"/>
          <w:b/>
          <w:sz w:val="36"/>
          <w:highlight w:val="yellow"/>
        </w:rPr>
        <w:t>5.2  and</w:t>
      </w:r>
      <w:proofErr w:type="gramEnd"/>
      <w:r w:rsidR="00D91691" w:rsidRPr="00527C9B">
        <w:rPr>
          <w:rFonts w:ascii="Times New Roman" w:hAnsi="Times New Roman"/>
          <w:b/>
          <w:sz w:val="36"/>
          <w:highlight w:val="yellow"/>
        </w:rPr>
        <w:t xml:space="preserve"> 5.3 </w:t>
      </w:r>
      <w:r w:rsidRPr="00527C9B">
        <w:rPr>
          <w:rFonts w:ascii="Times New Roman" w:hAnsi="Times New Roman"/>
          <w:b/>
          <w:sz w:val="36"/>
          <w:highlight w:val="yellow"/>
        </w:rPr>
        <w:t>Data entry</w:t>
      </w:r>
      <w:r w:rsidR="00D91691" w:rsidRPr="00527C9B">
        <w:rPr>
          <w:rFonts w:ascii="Times New Roman" w:hAnsi="Times New Roman"/>
          <w:b/>
          <w:sz w:val="36"/>
          <w:highlight w:val="yellow"/>
        </w:rPr>
        <w:t xml:space="preserve"> and Database query</w:t>
      </w:r>
    </w:p>
    <w:p w14:paraId="7685EC19" w14:textId="77777777" w:rsidR="00574F31" w:rsidRPr="00574F31" w:rsidRDefault="00574F31" w:rsidP="00574F31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36"/>
        </w:rPr>
      </w:pPr>
    </w:p>
    <w:p w14:paraId="7A58982A" w14:textId="69DC575A" w:rsidR="00574F31" w:rsidRDefault="00574F31" w:rsidP="00574F3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2FAF7CEF" w14:textId="77777777" w:rsidR="00574F31" w:rsidRDefault="00574F31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4E1E7CF9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5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2AD3A32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5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24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A9E4C8E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65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5EBCCDD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2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21F0CA2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5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62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C346E3A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5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2759CEF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6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88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5124C06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88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9FB5BCC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AFD5DE1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d5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2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5074021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4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233FF16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4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FCDEBAC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4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9D708EA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1dd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4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97DD445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1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4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B453E0C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d4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A6A2A2E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1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44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5E0D5B0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4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D72BCDE" w14:textId="77777777" w:rsidR="00D360A6" w:rsidRDefault="00D360A6" w:rsidP="00D360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3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CC28751" w14:textId="45C47B45" w:rsidR="00D360A6" w:rsidRDefault="00D360A6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4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DCE1D04" w14:textId="77E26481" w:rsidR="00D360A6" w:rsidRDefault="00683792" w:rsidP="0087739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noProof/>
          <w:color w:val="000000"/>
          <w:sz w:val="19"/>
          <w:szCs w:val="19"/>
          <w:lang w:eastAsia="en-US"/>
        </w:rPr>
        <w:drawing>
          <wp:inline distT="0" distB="0" distL="0" distR="0" wp14:anchorId="4336A518" wp14:editId="2D1709F8">
            <wp:extent cx="6858000" cy="37350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26f00e20e2033b3d11743591db5c7ac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3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9DEAF" w14:textId="77777777" w:rsidR="001C30D7" w:rsidRDefault="001C30D7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4860E1CD" w14:textId="77777777" w:rsidR="001C30D7" w:rsidRDefault="001C30D7" w:rsidP="00877391">
      <w:pPr>
        <w:rPr>
          <w:rFonts w:ascii="Consolas" w:hAnsi="Consolas" w:cs="Consolas"/>
          <w:color w:val="000000"/>
          <w:sz w:val="19"/>
          <w:szCs w:val="19"/>
        </w:rPr>
      </w:pPr>
    </w:p>
    <w:p w14:paraId="3D4D0728" w14:textId="77777777" w:rsidR="00D360A6" w:rsidRDefault="00D360A6" w:rsidP="00D360A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65DE8BD7" w14:textId="77777777" w:rsidR="00534662" w:rsidRDefault="00534662" w:rsidP="00D360A6">
      <w:pPr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3A5B9CB5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</w:p>
    <w:p w14:paraId="67979136" w14:textId="21257C22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 w:rsidR="00326F3D">
        <w:rPr>
          <w:rFonts w:ascii="Courier New" w:hAnsi="Courier New" w:cs="Courier New"/>
          <w:noProof/>
          <w:color w:val="FF0000"/>
          <w:sz w:val="20"/>
          <w:szCs w:val="20"/>
        </w:rPr>
        <w:t>'58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4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sbg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CAAAD11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449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jakdek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ABE46F4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8g4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sbg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0B5006A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789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jausg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ADDD36C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849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rgegh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B04CC3F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849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erss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21C6A05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874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xtrdy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71C398C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577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qgfrn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0D8BA1B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549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drts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568563A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849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pouid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EC0E6A7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546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sxgre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95D90F9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574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veszr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58F877D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626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hdrdrt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E4D7098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649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qgbty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BE55B2C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876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tcfyu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8E78CA9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865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xcvgr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60C1BE5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544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dfvv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996D444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678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trhs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A5A17C2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457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xcvxc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D4E4C43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527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rtbgn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FD07790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204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aewtt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B87A542" w14:textId="77777777" w:rsidR="00591E8F" w:rsidRDefault="00591E8F" w:rsidP="00591E8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524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pytfv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B6F69F0" w14:textId="6DDB9590" w:rsidR="0008481B" w:rsidRDefault="00591E8F" w:rsidP="00591E8F">
      <w:pPr>
        <w:rPr>
          <w:b/>
          <w:bCs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782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xzcvs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C3FD475" w14:textId="05C2CA72" w:rsidR="0008481B" w:rsidRDefault="00683792" w:rsidP="00D360A6">
      <w:pPr>
        <w:rPr>
          <w:b/>
          <w:bCs/>
        </w:rPr>
      </w:pPr>
      <w:r>
        <w:rPr>
          <w:b/>
          <w:bCs/>
          <w:noProof/>
          <w:lang w:eastAsia="en-US"/>
        </w:rPr>
        <w:lastRenderedPageBreak/>
        <w:drawing>
          <wp:inline distT="0" distB="0" distL="0" distR="0" wp14:anchorId="1CDD1889" wp14:editId="03B7F170">
            <wp:extent cx="6858000" cy="3862705"/>
            <wp:effectExtent l="0" t="0" r="0" b="444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d8ebca6b34f845227f26a73b899dd9a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0C1B6" w14:textId="77777777" w:rsidR="0008481B" w:rsidRDefault="0008481B" w:rsidP="00D360A6">
      <w:pPr>
        <w:pBdr>
          <w:bottom w:val="single" w:sz="6" w:space="1" w:color="auto"/>
        </w:pBdr>
        <w:rPr>
          <w:b/>
          <w:bCs/>
        </w:rPr>
      </w:pPr>
    </w:p>
    <w:p w14:paraId="6F39954E" w14:textId="77777777" w:rsidR="00CB2E57" w:rsidRDefault="00CB2E57" w:rsidP="0008481B">
      <w:pPr>
        <w:rPr>
          <w:rFonts w:ascii="Consolas" w:hAnsi="Consolas" w:cs="Consolas"/>
          <w:color w:val="000000"/>
          <w:sz w:val="19"/>
          <w:szCs w:val="19"/>
        </w:rPr>
      </w:pPr>
    </w:p>
    <w:p w14:paraId="6B1966FC" w14:textId="77777777" w:rsidR="003A1FA3" w:rsidRDefault="003A1FA3" w:rsidP="0008481B">
      <w:pPr>
        <w:rPr>
          <w:rFonts w:ascii="Consolas" w:hAnsi="Consolas" w:cs="Consolas"/>
          <w:color w:val="000000"/>
          <w:sz w:val="19"/>
          <w:szCs w:val="19"/>
        </w:rPr>
      </w:pPr>
    </w:p>
    <w:p w14:paraId="4890C862" w14:textId="77777777" w:rsidR="003A1FA3" w:rsidRDefault="003A1FA3" w:rsidP="0008481B">
      <w:pPr>
        <w:rPr>
          <w:rFonts w:ascii="Consolas" w:hAnsi="Consolas" w:cs="Consolas"/>
          <w:color w:val="000000"/>
          <w:sz w:val="19"/>
          <w:szCs w:val="19"/>
        </w:rPr>
      </w:pPr>
    </w:p>
    <w:p w14:paraId="756434BC" w14:textId="77777777" w:rsidR="003A1FA3" w:rsidRDefault="003A1FA3" w:rsidP="0008481B">
      <w:pPr>
        <w:rPr>
          <w:rFonts w:ascii="Consolas" w:hAnsi="Consolas" w:cs="Consolas"/>
          <w:color w:val="000000"/>
          <w:sz w:val="19"/>
          <w:szCs w:val="19"/>
        </w:rPr>
      </w:pPr>
    </w:p>
    <w:p w14:paraId="0F21B2AC" w14:textId="77777777" w:rsidR="00CB2E57" w:rsidRDefault="00CB2E57" w:rsidP="0008481B">
      <w:pPr>
        <w:rPr>
          <w:rFonts w:ascii="Consolas" w:hAnsi="Consolas" w:cs="Consolas"/>
          <w:color w:val="000000"/>
          <w:sz w:val="19"/>
          <w:szCs w:val="19"/>
        </w:rPr>
      </w:pPr>
    </w:p>
    <w:p w14:paraId="7F7422F4" w14:textId="77777777" w:rsidR="0008481B" w:rsidRDefault="0008481B" w:rsidP="00D360A6">
      <w:pPr>
        <w:rPr>
          <w:b/>
          <w:bCs/>
        </w:rPr>
      </w:pPr>
    </w:p>
    <w:p w14:paraId="6BFCE9E2" w14:textId="77777777" w:rsidR="0008481B" w:rsidRDefault="0008481B" w:rsidP="000848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67C67627" w14:textId="60A567CE" w:rsidR="0008481B" w:rsidRDefault="0008481B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F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southe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4dd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:0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ejin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1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87D6DF2" w14:textId="77777777" w:rsidR="00223CF1" w:rsidRDefault="00223CF1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100942BD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4E5211BE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F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aster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6tg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:3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:0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.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Guangzhou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D7F91FF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6210B3A9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35C933EF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LHL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southe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4dd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:0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.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eijin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-2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2DA33FD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0809346D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lastRenderedPageBreak/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642CDFF6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UU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ALINDO Airline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6ds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:3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:04:04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.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umba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6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898D134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099E7137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1E69FCBC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HF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D Airline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6tj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:3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:0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Las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3118326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31E13441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</w:p>
    <w:p w14:paraId="279E6739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FW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Ative Tha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52g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:01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unmin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-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 -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2EAC5BC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03B0707A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22D7AE20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GGV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southe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79DE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:02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Pakist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1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73FB5C4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722CFAFA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42A53804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JGKB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cot Aiorline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6d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:04:01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l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1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762BA35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018E6B69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4FBB3AB0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JHK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 Air Machig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6mc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:34:02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:0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achingto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569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-9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-9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CC75DD5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6767AF42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0FBB72FC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DGR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ir Beijin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J45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:3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0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eijin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-12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-12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536F8A1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48ECEC1D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442AF425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SRGF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US Bangl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oeng17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:00:00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:00:00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75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EE50097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72546FD4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2C530317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F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southe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4dd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0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hangha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-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 -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7AA5290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2C2E238C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</w:p>
    <w:p w14:paraId="01168569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FW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Ative Tha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52g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:0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unmin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-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 -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</w:p>
    <w:p w14:paraId="5808AE90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601DA49A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lastRenderedPageBreak/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6C408887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F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southe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4dd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:0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alkatt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2C2820E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7B0412D9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6653FEC6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F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Easter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44kl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:0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Lanzhou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F61F115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2B6A95D6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3302F91A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F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ir Asi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4dd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:0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Giangx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-225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-2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41B236E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702AE349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385E6DCB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F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southe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4dd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:0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ejin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9A6CB68" w14:textId="77777777" w:rsidR="003D0CBE" w:rsidRDefault="003D0CBE" w:rsidP="003D0CB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6EEFA717" w14:textId="5DDD92AB" w:rsidR="00223CF1" w:rsidRDefault="00683792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  <w:lang w:eastAsia="en-US"/>
        </w:rPr>
        <w:drawing>
          <wp:inline distT="0" distB="0" distL="0" distR="0" wp14:anchorId="18508FF4" wp14:editId="0D6E9F94">
            <wp:extent cx="6858000" cy="3688715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d214cc36553cbed304a973476920c1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8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A16D0" w14:textId="77777777" w:rsidR="00223CF1" w:rsidRDefault="00223CF1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017A1457" w14:textId="77777777" w:rsidR="00223CF1" w:rsidRDefault="00223CF1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436AFAF0" w14:textId="77777777" w:rsidR="00223CF1" w:rsidRDefault="00223CF1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7A299EE7" w14:textId="77777777" w:rsidR="00223CF1" w:rsidRDefault="00223CF1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1A7D39C7" w14:textId="77777777" w:rsidR="00311E78" w:rsidRDefault="00311E78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511E3E84" w14:textId="77777777" w:rsidR="00311E78" w:rsidRDefault="00311E78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105122C6" w14:textId="77777777" w:rsidR="00311E78" w:rsidRDefault="00311E78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13AFD116" w14:textId="77777777" w:rsidR="00311E78" w:rsidRDefault="00311E78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5AF4F396" w14:textId="77777777" w:rsidR="00311E78" w:rsidRDefault="00311E78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02319CFC" w14:textId="77777777" w:rsidR="00311E78" w:rsidRDefault="00311E78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44601AB5" w14:textId="77777777" w:rsidR="00311E78" w:rsidRDefault="00311E78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35ED5D36" w14:textId="77777777" w:rsidR="00311E78" w:rsidRDefault="00311E78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6E1DA7B9" w14:textId="77777777" w:rsidR="00311E78" w:rsidRDefault="00311E78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29C207CB" w14:textId="77777777" w:rsidR="00223CF1" w:rsidRDefault="00223CF1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13B1C49A" w14:textId="77777777" w:rsidR="00223CF1" w:rsidRDefault="00223CF1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25CFF0DC" w14:textId="77777777" w:rsidR="00223CF1" w:rsidRDefault="00223CF1" w:rsidP="0008481B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3557E224" w14:textId="77777777" w:rsidR="00223CF1" w:rsidRDefault="00223CF1" w:rsidP="0008481B">
      <w:pPr>
        <w:pBdr>
          <w:bottom w:val="single" w:sz="6" w:space="1" w:color="auto"/>
        </w:pBd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6A647BF7" w14:textId="77777777" w:rsidR="00534662" w:rsidRDefault="00534662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2BF4ADC4" w14:textId="77777777" w:rsidR="00534662" w:rsidRDefault="00534662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64BAF56B" w14:textId="77777777" w:rsidR="00534662" w:rsidRDefault="00534662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0000FF"/>
          <w:sz w:val="20"/>
          <w:szCs w:val="20"/>
        </w:rPr>
      </w:pPr>
    </w:p>
    <w:p w14:paraId="73DF6724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-3222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ZAM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46533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C84D8BF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-424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ANIK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65837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F7BFD36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45W6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OMOY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764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2ADFB0E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-456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AMU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687655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784F411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H-553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PIA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675645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29421EB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E5B3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ZUBAYE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86564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7E61AE0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-53B5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ARKA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67545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1A1C970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D56B5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7564675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6B97ACC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-5656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ZAHI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756455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4A8A4ED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-564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RTA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7867543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4CBD025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AD6G3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ADHARCHU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786574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9FCF030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T-8778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AGIBET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76878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79725A0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IN-NM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CHOD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675646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C8B29D7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S-5356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IEKS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56456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1D0F838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INE-BV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MO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67564673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8CF5164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A-335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AIK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5764536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4722307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E-3VB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MIN K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4653787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9B671C5" w14:textId="77777777" w:rsidR="00223CF1" w:rsidRDefault="00223CF1" w:rsidP="00223C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Passeng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Passpor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ID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Phone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AA36GV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JAMIN K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93882NJ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67564565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8A55820" w14:textId="77777777" w:rsidR="00223CF1" w:rsidRDefault="00223CF1" w:rsidP="0008481B">
      <w:pPr>
        <w:rPr>
          <w:b/>
          <w:bCs/>
        </w:rPr>
      </w:pPr>
    </w:p>
    <w:p w14:paraId="63ED80E0" w14:textId="77166D96" w:rsidR="005504AC" w:rsidRDefault="000F0C9A" w:rsidP="0008481B">
      <w:pPr>
        <w:rPr>
          <w:b/>
          <w:bCs/>
        </w:rPr>
      </w:pPr>
      <w:r>
        <w:rPr>
          <w:b/>
          <w:bCs/>
          <w:noProof/>
          <w:lang w:eastAsia="en-US"/>
        </w:rPr>
        <w:lastRenderedPageBreak/>
        <w:drawing>
          <wp:inline distT="0" distB="0" distL="0" distR="0" wp14:anchorId="3277048F" wp14:editId="41A8CF02">
            <wp:extent cx="6858000" cy="37985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3e8f5b5e4d8768cf2644cb42f42ab86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9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60D62" w14:textId="77777777" w:rsidR="005504AC" w:rsidRDefault="005504AC" w:rsidP="00693367">
      <w:pPr>
        <w:pBdr>
          <w:bottom w:val="single" w:sz="6" w:space="1" w:color="auto"/>
        </w:pBdr>
        <w:jc w:val="center"/>
        <w:rPr>
          <w:b/>
          <w:bCs/>
        </w:rPr>
      </w:pPr>
    </w:p>
    <w:p w14:paraId="70877432" w14:textId="77777777" w:rsidR="005504AC" w:rsidRDefault="005504AC" w:rsidP="0008481B">
      <w:pPr>
        <w:rPr>
          <w:b/>
          <w:bCs/>
        </w:rPr>
      </w:pPr>
    </w:p>
    <w:p w14:paraId="75B04661" w14:textId="77777777" w:rsidR="00CB2E57" w:rsidRDefault="00CB2E57" w:rsidP="0008481B">
      <w:pPr>
        <w:rPr>
          <w:b/>
          <w:bCs/>
        </w:rPr>
      </w:pPr>
    </w:p>
    <w:p w14:paraId="0688E037" w14:textId="77777777" w:rsidR="00CB2E57" w:rsidRDefault="00CB2E57" w:rsidP="0008481B">
      <w:pPr>
        <w:rPr>
          <w:b/>
          <w:bCs/>
        </w:rPr>
      </w:pPr>
    </w:p>
    <w:p w14:paraId="4C0E63E3" w14:textId="77777777" w:rsidR="00CB2E57" w:rsidRDefault="00CB2E57" w:rsidP="0008481B">
      <w:pPr>
        <w:rPr>
          <w:b/>
          <w:bCs/>
        </w:rPr>
      </w:pPr>
    </w:p>
    <w:p w14:paraId="5F1AE75C" w14:textId="77777777" w:rsidR="00CB2E57" w:rsidRDefault="00CB2E57" w:rsidP="0008481B">
      <w:pPr>
        <w:rPr>
          <w:b/>
          <w:bCs/>
        </w:rPr>
      </w:pPr>
    </w:p>
    <w:p w14:paraId="262AA3D8" w14:textId="77777777" w:rsidR="00CB2E57" w:rsidRDefault="00CB2E57" w:rsidP="0008481B">
      <w:pPr>
        <w:rPr>
          <w:b/>
          <w:bCs/>
        </w:rPr>
      </w:pPr>
    </w:p>
    <w:p w14:paraId="4CDC4CC4" w14:textId="77777777" w:rsidR="00CB2E57" w:rsidRDefault="00CB2E57" w:rsidP="0008481B">
      <w:pPr>
        <w:rPr>
          <w:b/>
          <w:bCs/>
        </w:rPr>
      </w:pPr>
    </w:p>
    <w:p w14:paraId="3A79D6FE" w14:textId="77777777" w:rsidR="00CB2E57" w:rsidRDefault="00CB2E57" w:rsidP="0008481B">
      <w:pPr>
        <w:rPr>
          <w:b/>
          <w:bCs/>
        </w:rPr>
      </w:pPr>
    </w:p>
    <w:p w14:paraId="227BA234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C0A5D62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4AD7728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DC10B6D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1E042E4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3730D0E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FC89F0A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E8A0B04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0D55DC3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47ADC5B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86452B9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BC63781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E4C47D2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F6C3C13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649773F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B709DA1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lastRenderedPageBreak/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A5BF8FD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56BD109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43F18EB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3ABB043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C95B95C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6F4A8AE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2F80622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01027E9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6D7DC27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2259B16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7BB6971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BC8F4B6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F19E426" w14:textId="77777777" w:rsidR="00693367" w:rsidRDefault="00693367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6F524B56" w14:textId="77777777" w:rsidR="00693367" w:rsidRDefault="00693367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432111A9" w14:textId="77777777" w:rsidR="00693367" w:rsidRDefault="00693367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66AF5E21" w14:textId="02FBF511" w:rsidR="00693367" w:rsidRDefault="000F0C9A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  <w:lang w:eastAsia="en-US"/>
        </w:rPr>
        <w:drawing>
          <wp:inline distT="0" distB="0" distL="0" distR="0" wp14:anchorId="16F53856" wp14:editId="7AA4E282">
            <wp:extent cx="6858000" cy="3824605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832234d1418b32adfb6ba0b13cfdbf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AFABE" w14:textId="77777777" w:rsidR="00693367" w:rsidRDefault="00693367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62FB0FB2" w14:textId="77777777" w:rsidR="00693367" w:rsidRDefault="00693367" w:rsidP="00693367">
      <w:pPr>
        <w:rPr>
          <w:b/>
          <w:bCs/>
        </w:rPr>
      </w:pPr>
    </w:p>
    <w:p w14:paraId="6366D6E8" w14:textId="77777777" w:rsidR="000845D6" w:rsidRDefault="000845D6" w:rsidP="00693367">
      <w:pPr>
        <w:rPr>
          <w:b/>
          <w:bCs/>
        </w:rPr>
      </w:pPr>
    </w:p>
    <w:p w14:paraId="7B4F61D0" w14:textId="77777777" w:rsidR="000845D6" w:rsidRDefault="000845D6" w:rsidP="00693367">
      <w:pPr>
        <w:rPr>
          <w:b/>
          <w:bCs/>
        </w:rPr>
      </w:pPr>
    </w:p>
    <w:p w14:paraId="2F68591B" w14:textId="77777777" w:rsidR="000845D6" w:rsidRDefault="000845D6" w:rsidP="00693367">
      <w:pPr>
        <w:rPr>
          <w:b/>
          <w:bCs/>
        </w:rPr>
      </w:pPr>
    </w:p>
    <w:p w14:paraId="512F340E" w14:textId="77777777" w:rsidR="000845D6" w:rsidRDefault="000845D6" w:rsidP="00693367">
      <w:pPr>
        <w:rPr>
          <w:b/>
          <w:bCs/>
        </w:rPr>
      </w:pPr>
    </w:p>
    <w:p w14:paraId="1AECCF5C" w14:textId="77777777" w:rsidR="000845D6" w:rsidRDefault="000845D6" w:rsidP="00693367">
      <w:pPr>
        <w:rPr>
          <w:b/>
          <w:bCs/>
        </w:rPr>
      </w:pPr>
    </w:p>
    <w:p w14:paraId="09DBC0D6" w14:textId="77777777" w:rsidR="000845D6" w:rsidRDefault="000845D6" w:rsidP="00693367">
      <w:pPr>
        <w:rPr>
          <w:b/>
          <w:bCs/>
        </w:rPr>
      </w:pPr>
    </w:p>
    <w:p w14:paraId="4E817F00" w14:textId="77777777" w:rsidR="000845D6" w:rsidRDefault="000845D6" w:rsidP="00693367">
      <w:pPr>
        <w:rPr>
          <w:b/>
          <w:bCs/>
        </w:rPr>
      </w:pPr>
    </w:p>
    <w:p w14:paraId="58F1F1C0" w14:textId="77777777" w:rsidR="000845D6" w:rsidRDefault="000845D6" w:rsidP="00693367">
      <w:pPr>
        <w:rPr>
          <w:b/>
          <w:bCs/>
        </w:rPr>
      </w:pPr>
    </w:p>
    <w:p w14:paraId="54D428EB" w14:textId="77777777" w:rsidR="000845D6" w:rsidRDefault="000845D6" w:rsidP="00693367">
      <w:pPr>
        <w:rPr>
          <w:b/>
          <w:bCs/>
        </w:rPr>
      </w:pPr>
    </w:p>
    <w:p w14:paraId="6A3294DD" w14:textId="77777777" w:rsidR="000845D6" w:rsidRDefault="000845D6" w:rsidP="00693367">
      <w:pPr>
        <w:rPr>
          <w:b/>
          <w:bCs/>
        </w:rPr>
      </w:pPr>
    </w:p>
    <w:p w14:paraId="5496148D" w14:textId="77777777" w:rsidR="00693367" w:rsidRDefault="00693367" w:rsidP="00693367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60F2F056" w14:textId="77777777" w:rsidR="00693367" w:rsidRDefault="00693367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0760A9BC" w14:textId="77777777" w:rsidR="005504AC" w:rsidRDefault="005504AC" w:rsidP="005504A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0DD644A3" w14:textId="00BA013B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Souther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013CC4C" w14:textId="11EF2E47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merica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2916A75" w14:textId="100AE7A6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elta Air 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FADE53E" w14:textId="0A5B6A28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rontier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D405417" w14:textId="45FB37EF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Hawaiian Airlines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ab/>
        <w:t>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7E6C4A9" w14:textId="3DA811AC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ir Chin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B1333C1" w14:textId="01171389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Easter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AB53AF7" w14:textId="7FEAB91B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Haina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5A41D5B" w14:textId="41153952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henzhe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406D6D7" w14:textId="6C100966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ichua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56CEB72" w14:textId="0BF9269E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XiamenAi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E91391F" w14:textId="1834803A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0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Jetstar Asia Airway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44949C2" w14:textId="23C4959E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coot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A9F55BF" w14:textId="6864A982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ilkAir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ab/>
        <w:t>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DA931B1" w14:textId="61DD44CA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ingapore Airlines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ab/>
        <w:t>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EE41AB4" w14:textId="0B39216E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F2192C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iman Bangladesh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FE16F91" w14:textId="06BAA948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C77AFF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US-Bangla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681D109" w14:textId="7482874E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C77AFF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Regent Airway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D3D2B6C" w14:textId="0C11222B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C77AFF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ovoai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EB7B051" w14:textId="35B7199C" w:rsidR="00693367" w:rsidRDefault="00693367" w:rsidP="006933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C77AFF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IndiGo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3C9F97C" w14:textId="57A68CD3" w:rsidR="00140097" w:rsidRDefault="00693367" w:rsidP="00693367">
      <w:pPr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C77AFF">
        <w:rPr>
          <w:rFonts w:ascii="Courier New" w:hAnsi="Courier New" w:cs="Courier New"/>
          <w:noProof/>
          <w:sz w:val="20"/>
          <w:szCs w:val="20"/>
        </w:rPr>
        <w:t>Airli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GoAi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10062FA" w14:textId="6DF3FDD7" w:rsidR="00140097" w:rsidRDefault="000F0C9A" w:rsidP="00693367">
      <w:pPr>
        <w:pBdr>
          <w:bottom w:val="single" w:sz="6" w:space="1" w:color="auto"/>
        </w:pBdr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  <w:lang w:eastAsia="en-US"/>
        </w:rPr>
        <w:drawing>
          <wp:inline distT="0" distB="0" distL="0" distR="0" wp14:anchorId="445E05A9" wp14:editId="02B67A85">
            <wp:extent cx="6858000" cy="39776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8aaa96be6f856098f2455d1e6ed4dee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7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C882A" w14:textId="77777777" w:rsidR="00527C9B" w:rsidRDefault="00527C9B" w:rsidP="00693367">
      <w:pPr>
        <w:rPr>
          <w:rFonts w:ascii="Consolas" w:hAnsi="Consolas" w:cs="Consolas"/>
          <w:color w:val="000000"/>
          <w:sz w:val="19"/>
          <w:szCs w:val="19"/>
        </w:rPr>
      </w:pPr>
    </w:p>
    <w:p w14:paraId="79F08F44" w14:textId="77777777" w:rsidR="00527C9B" w:rsidRDefault="00527C9B" w:rsidP="00693367">
      <w:pPr>
        <w:rPr>
          <w:rFonts w:ascii="Consolas" w:hAnsi="Consolas" w:cs="Consolas"/>
          <w:color w:val="000000"/>
          <w:sz w:val="19"/>
          <w:szCs w:val="19"/>
        </w:rPr>
      </w:pPr>
    </w:p>
    <w:p w14:paraId="1CB52602" w14:textId="77777777" w:rsidR="00527C9B" w:rsidRDefault="00527C9B" w:rsidP="00693367">
      <w:pPr>
        <w:rPr>
          <w:rFonts w:ascii="Consolas" w:hAnsi="Consolas" w:cs="Consolas"/>
          <w:color w:val="000000"/>
          <w:sz w:val="19"/>
          <w:szCs w:val="19"/>
        </w:rPr>
      </w:pPr>
    </w:p>
    <w:p w14:paraId="6C7FC968" w14:textId="77777777" w:rsidR="00527C9B" w:rsidRDefault="00527C9B" w:rsidP="00693367">
      <w:pPr>
        <w:rPr>
          <w:rFonts w:ascii="Consolas" w:hAnsi="Consolas" w:cs="Consolas"/>
          <w:color w:val="000000"/>
          <w:sz w:val="19"/>
          <w:szCs w:val="19"/>
        </w:rPr>
      </w:pPr>
    </w:p>
    <w:p w14:paraId="7D5E7AD6" w14:textId="77777777" w:rsidR="00527C9B" w:rsidRDefault="00527C9B" w:rsidP="00693367">
      <w:pPr>
        <w:rPr>
          <w:rFonts w:ascii="Consolas" w:hAnsi="Consolas" w:cs="Consolas"/>
          <w:color w:val="000000"/>
          <w:sz w:val="19"/>
          <w:szCs w:val="19"/>
        </w:rPr>
      </w:pPr>
    </w:p>
    <w:p w14:paraId="2C9B5EDA" w14:textId="77777777" w:rsidR="00527C9B" w:rsidRDefault="00527C9B" w:rsidP="00693367">
      <w:pPr>
        <w:rPr>
          <w:rFonts w:ascii="Consolas" w:hAnsi="Consolas" w:cs="Consolas"/>
          <w:color w:val="000000"/>
          <w:sz w:val="19"/>
          <w:szCs w:val="19"/>
        </w:rPr>
      </w:pPr>
    </w:p>
    <w:p w14:paraId="06F4C3D7" w14:textId="55E54F96" w:rsidR="009322A0" w:rsidRDefault="009322A0" w:rsidP="009322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zubaye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b56v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709C906" w14:textId="77777777" w:rsidR="009322A0" w:rsidRDefault="009322A0" w:rsidP="009322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mitum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4363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D71D4AE" w14:textId="77777777" w:rsidR="009322A0" w:rsidRDefault="009322A0" w:rsidP="009322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ish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56bn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2F8E776" w14:textId="77777777" w:rsidR="009322A0" w:rsidRDefault="009322A0" w:rsidP="009322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ony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b657545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1D461F3" w14:textId="77777777" w:rsidR="009322A0" w:rsidRDefault="009322A0" w:rsidP="009322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aye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63b64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BBE7714" w14:textId="77777777" w:rsidR="009322A0" w:rsidRDefault="009322A0" w:rsidP="009322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asi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b566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4EAFEE7" w14:textId="77777777" w:rsidR="009322A0" w:rsidRDefault="009322A0" w:rsidP="009322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hiha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b3v47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641A614" w14:textId="77777777" w:rsidR="009322A0" w:rsidRDefault="009322A0" w:rsidP="009322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ahi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7nb547n6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11B2196" w14:textId="2A124F5A" w:rsidR="00693367" w:rsidRPr="009322A0" w:rsidRDefault="009322A0" w:rsidP="009322A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habi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4b7g5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E5015AB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zam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kies22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15C2873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ran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hsegv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78889C2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zahi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vv3y4by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C19CA57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anik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b3673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47456E8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oia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b56bg6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E36B9F3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pia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b65bb5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4889DE9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mi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36v56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81EA638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tuhi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5bv6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ADBA37D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amal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n7b6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71BB087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laosh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35b7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C4FF4C7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ant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453636v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26E1F93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userac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 xml:space="preserve">username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lalami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nb6b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4FFEB78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48F95301" w14:textId="2C4C4F8B" w:rsidR="001C402D" w:rsidRDefault="000F0C9A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  <w:lang w:eastAsia="en-US"/>
        </w:rPr>
        <w:drawing>
          <wp:inline distT="0" distB="0" distL="0" distR="0" wp14:anchorId="06945AAC" wp14:editId="4A768012">
            <wp:extent cx="6858000" cy="3940810"/>
            <wp:effectExtent l="0" t="0" r="0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03d58854b88073b0567a2617e99d58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4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FA599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5D0B5423" w14:textId="77777777" w:rsidR="001C402D" w:rsidRDefault="001C402D" w:rsidP="001C402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-------------------------------------------------</w:t>
      </w:r>
    </w:p>
    <w:p w14:paraId="2180961B" w14:textId="77777777" w:rsidR="001C402D" w:rsidRDefault="001C402D" w:rsidP="001C402D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7680FBA4" w14:textId="77777777" w:rsidR="001C402D" w:rsidRDefault="001C402D" w:rsidP="00693367">
      <w:pPr>
        <w:rPr>
          <w:b/>
          <w:bCs/>
        </w:rPr>
      </w:pPr>
    </w:p>
    <w:p w14:paraId="4BC44BA3" w14:textId="77777777" w:rsidR="00246870" w:rsidRDefault="00246870" w:rsidP="00693367">
      <w:pPr>
        <w:pBdr>
          <w:bottom w:val="single" w:sz="6" w:space="1" w:color="auto"/>
        </w:pBdr>
        <w:rPr>
          <w:b/>
          <w:bCs/>
        </w:rPr>
      </w:pPr>
    </w:p>
    <w:p w14:paraId="5F929574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157C6F31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61C25B6D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4E332727" w14:textId="2AC219BD" w:rsidR="00B72677" w:rsidRDefault="00B72677" w:rsidP="00693367">
      <w:pPr>
        <w:pBdr>
          <w:bottom w:val="single" w:sz="6" w:space="1" w:color="auto"/>
        </w:pBdr>
        <w:rPr>
          <w:rFonts w:ascii="Times New Roman" w:hAnsi="Times New Roman"/>
          <w:color w:val="FF0000"/>
          <w:sz w:val="44"/>
        </w:rPr>
      </w:pPr>
      <w:r w:rsidRPr="00B72677">
        <w:rPr>
          <w:rFonts w:ascii="Times New Roman" w:hAnsi="Times New Roman"/>
          <w:color w:val="FF0000"/>
          <w:sz w:val="44"/>
        </w:rPr>
        <w:t>6.3User login</w:t>
      </w:r>
    </w:p>
    <w:p w14:paraId="6C5FF086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noProof/>
          <w:sz w:val="20"/>
          <w:szCs w:val="20"/>
        </w:rPr>
        <w:t xml:space="preserve"> [username]</w:t>
      </w:r>
    </w:p>
    <w:p w14:paraId="379B2E68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 xml:space="preserve">     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[password]</w:t>
      </w:r>
    </w:p>
    <w:p w14:paraId="57500AA5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FROM</w:t>
      </w:r>
      <w:r>
        <w:rPr>
          <w:rFonts w:ascii="Courier New" w:hAnsi="Courier New" w:cs="Courier New"/>
          <w:noProof/>
          <w:sz w:val="20"/>
          <w:szCs w:val="20"/>
        </w:rPr>
        <w:t xml:space="preserve"> [Ariplanedata]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[dbo]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[useraccount]</w:t>
      </w:r>
    </w:p>
    <w:p w14:paraId="34B544FE" w14:textId="036DD9B6" w:rsidR="00B72677" w:rsidRDefault="00B72677" w:rsidP="00B72677">
      <w:pPr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noProof/>
          <w:sz w:val="20"/>
          <w:szCs w:val="20"/>
        </w:rPr>
        <w:t xml:space="preserve"> user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 w:rsidR="009322A0">
        <w:rPr>
          <w:rFonts w:ascii="Courier New" w:hAnsi="Courier New" w:cs="Courier New"/>
          <w:noProof/>
          <w:color w:val="FF0000"/>
          <w:sz w:val="20"/>
          <w:szCs w:val="20"/>
        </w:rPr>
        <w:t>zubayer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password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 w:rsidR="009322A0">
        <w:rPr>
          <w:rFonts w:ascii="Courier New" w:hAnsi="Courier New" w:cs="Courier New"/>
          <w:noProof/>
          <w:color w:val="FF0000"/>
          <w:sz w:val="20"/>
          <w:szCs w:val="20"/>
        </w:rPr>
        <w:t>3b56v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;</w:t>
      </w:r>
    </w:p>
    <w:p w14:paraId="29249114" w14:textId="3252F411" w:rsidR="00B72677" w:rsidRDefault="000F0C9A" w:rsidP="00B72677">
      <w:pPr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  <w:lang w:eastAsia="en-US"/>
        </w:rPr>
        <w:drawing>
          <wp:inline distT="0" distB="0" distL="0" distR="0" wp14:anchorId="3369FBA1" wp14:editId="272266C0">
            <wp:extent cx="6858000" cy="396938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cf471939bc3e20d143896c6f14974c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6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66B5" w14:textId="77777777" w:rsidR="00B72677" w:rsidRDefault="00B72677" w:rsidP="00B72677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411721AB" w14:textId="77777777" w:rsidR="00B72677" w:rsidRDefault="00B72677" w:rsidP="00B72677">
      <w:pPr>
        <w:rPr>
          <w:b/>
          <w:bCs/>
        </w:rPr>
      </w:pPr>
      <w:r>
        <w:rPr>
          <w:rFonts w:ascii="Courier New" w:hAnsi="Courier New" w:cs="Courier New"/>
          <w:noProof/>
          <w:sz w:val="20"/>
          <w:szCs w:val="20"/>
        </w:rPr>
        <w:t>---------------------------------------</w:t>
      </w:r>
    </w:p>
    <w:p w14:paraId="537FE423" w14:textId="77777777" w:rsidR="00B72677" w:rsidRPr="00B72677" w:rsidRDefault="00B72677" w:rsidP="00693367">
      <w:pPr>
        <w:pBdr>
          <w:bottom w:val="single" w:sz="6" w:space="1" w:color="auto"/>
        </w:pBdr>
        <w:rPr>
          <w:rFonts w:ascii="Times New Roman" w:hAnsi="Times New Roman"/>
          <w:color w:val="FF0000"/>
          <w:sz w:val="44"/>
        </w:rPr>
      </w:pPr>
    </w:p>
    <w:p w14:paraId="1B71F1D7" w14:textId="77777777" w:rsidR="00B72677" w:rsidRDefault="00B72677" w:rsidP="00693367">
      <w:pPr>
        <w:pBdr>
          <w:bottom w:val="single" w:sz="6" w:space="1" w:color="auto"/>
        </w:pBdr>
        <w:rPr>
          <w:b/>
          <w:bCs/>
        </w:rPr>
      </w:pPr>
    </w:p>
    <w:p w14:paraId="7D578371" w14:textId="77777777" w:rsidR="00B72677" w:rsidRDefault="00B72677" w:rsidP="00693367">
      <w:pPr>
        <w:pBdr>
          <w:bottom w:val="single" w:sz="6" w:space="1" w:color="auto"/>
        </w:pBdr>
        <w:rPr>
          <w:b/>
          <w:bCs/>
        </w:rPr>
      </w:pPr>
    </w:p>
    <w:p w14:paraId="783A6060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729045C6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23D1A35C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3C74BF96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65E6BC0D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5FC92167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42134EB9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79BFF508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54282E57" w14:textId="77777777" w:rsidR="00527C9B" w:rsidRDefault="00527C9B" w:rsidP="00693367">
      <w:pPr>
        <w:pBdr>
          <w:bottom w:val="single" w:sz="6" w:space="1" w:color="auto"/>
        </w:pBdr>
        <w:rPr>
          <w:b/>
          <w:bCs/>
        </w:rPr>
      </w:pPr>
    </w:p>
    <w:p w14:paraId="26F531CC" w14:textId="2F7376F6" w:rsidR="00B72677" w:rsidRPr="00B72677" w:rsidRDefault="00B72677" w:rsidP="00693367">
      <w:pPr>
        <w:rPr>
          <w:b/>
          <w:bCs/>
          <w:sz w:val="40"/>
        </w:rPr>
      </w:pPr>
      <w:r w:rsidRPr="00B72677">
        <w:rPr>
          <w:rFonts w:ascii="Times New Roman" w:hAnsi="Times New Roman"/>
          <w:color w:val="FF0000"/>
          <w:sz w:val="44"/>
        </w:rPr>
        <w:t>6.4 Data entry, modification and deletion</w:t>
      </w:r>
      <w:r>
        <w:rPr>
          <w:rFonts w:ascii="Times New Roman" w:hAnsi="Times New Roman"/>
          <w:color w:val="FF0000"/>
          <w:sz w:val="44"/>
        </w:rPr>
        <w:t xml:space="preserve"> by user </w:t>
      </w:r>
    </w:p>
    <w:p w14:paraId="5E59907B" w14:textId="12A420D4" w:rsidR="00246870" w:rsidRDefault="00B72677" w:rsidP="00693367">
      <w:pPr>
        <w:rPr>
          <w:b/>
          <w:bCs/>
        </w:rPr>
      </w:pPr>
      <w:r>
        <w:rPr>
          <w:b/>
          <w:bCs/>
        </w:rPr>
        <w:t>-----------------------------------------------------------</w:t>
      </w:r>
    </w:p>
    <w:p w14:paraId="505920E5" w14:textId="77777777" w:rsidR="00B72677" w:rsidRDefault="00B72677" w:rsidP="00693367">
      <w:pPr>
        <w:rPr>
          <w:b/>
          <w:bCs/>
        </w:rPr>
      </w:pPr>
    </w:p>
    <w:p w14:paraId="63BD2B43" w14:textId="77777777" w:rsidR="00B72677" w:rsidRDefault="00B72677" w:rsidP="00693367">
      <w:pPr>
        <w:rPr>
          <w:b/>
          <w:bCs/>
        </w:rPr>
      </w:pPr>
    </w:p>
    <w:p w14:paraId="67DCDB65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noProof/>
          <w:sz w:val="20"/>
          <w:szCs w:val="20"/>
        </w:rPr>
        <w:t xml:space="preserve"> [FiightCode]</w:t>
      </w:r>
    </w:p>
    <w:p w14:paraId="1ED99007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 xml:space="preserve">     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[Airplanecode]</w:t>
      </w:r>
    </w:p>
    <w:p w14:paraId="1B772A52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 xml:space="preserve">     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[AirplaneName]</w:t>
      </w:r>
    </w:p>
    <w:p w14:paraId="2D089CDF" w14:textId="71B9C0D8" w:rsidR="00246870" w:rsidRDefault="00D424FE" w:rsidP="00B72677">
      <w:pPr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F</w:t>
      </w:r>
      <w:r w:rsidR="00B72677">
        <w:rPr>
          <w:rFonts w:ascii="Courier New" w:hAnsi="Courier New" w:cs="Courier New"/>
          <w:noProof/>
          <w:color w:val="0000FF"/>
          <w:sz w:val="20"/>
          <w:szCs w:val="20"/>
        </w:rPr>
        <w:t>rom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 w:rsidR="00B72677"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 w:rsidR="00B72677">
        <w:rPr>
          <w:rFonts w:ascii="Courier New" w:hAnsi="Courier New" w:cs="Courier New"/>
          <w:noProof/>
          <w:sz w:val="20"/>
          <w:szCs w:val="20"/>
        </w:rPr>
        <w:t>[dbo]</w:t>
      </w:r>
      <w:r w:rsidR="00B72677"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 w:rsidR="00B72677">
        <w:rPr>
          <w:rFonts w:ascii="Courier New" w:hAnsi="Courier New" w:cs="Courier New"/>
          <w:noProof/>
          <w:sz w:val="20"/>
          <w:szCs w:val="20"/>
        </w:rPr>
        <w:t>[Flight];</w:t>
      </w:r>
    </w:p>
    <w:p w14:paraId="7A0CA50A" w14:textId="5F98B2FF" w:rsidR="00B72677" w:rsidRDefault="00D424FE" w:rsidP="00B72677">
      <w:pPr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  <w:lang w:eastAsia="en-US"/>
        </w:rPr>
        <w:drawing>
          <wp:inline distT="0" distB="0" distL="0" distR="0" wp14:anchorId="0017BA7B" wp14:editId="3E05CAEA">
            <wp:extent cx="6858000" cy="414591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3727f2cbc16633aacb4b6756e605860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14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4716F" w14:textId="77777777" w:rsidR="00B72677" w:rsidRDefault="00B72677" w:rsidP="00B72677">
      <w:pPr>
        <w:rPr>
          <w:rFonts w:ascii="Courier New" w:hAnsi="Courier New" w:cs="Courier New"/>
          <w:noProof/>
          <w:sz w:val="20"/>
          <w:szCs w:val="20"/>
        </w:rPr>
      </w:pPr>
    </w:p>
    <w:p w14:paraId="5B209274" w14:textId="742A2A1B" w:rsidR="00B72677" w:rsidRDefault="00B72677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lastRenderedPageBreak/>
        <w:t>---------------------------------------</w:t>
      </w:r>
      <w:r>
        <w:rPr>
          <w:rFonts w:ascii="Courier New" w:hAnsi="Courier New" w:cs="Courier New"/>
          <w:noProof/>
          <w:sz w:val="20"/>
          <w:szCs w:val="20"/>
        </w:rPr>
        <w:tab/>
      </w:r>
    </w:p>
    <w:p w14:paraId="6184E1DE" w14:textId="77777777" w:rsidR="00235043" w:rsidRDefault="00235043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41D9E53A" w14:textId="77777777" w:rsidR="00235043" w:rsidRDefault="00235043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5F3BCB45" w14:textId="77777777" w:rsidR="00235043" w:rsidRDefault="00235043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13F1F0CF" w14:textId="77777777" w:rsidR="00235043" w:rsidRDefault="00235043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43AFE767" w14:textId="77777777" w:rsidR="00235043" w:rsidRDefault="00235043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4E4D28B8" w14:textId="77777777" w:rsidR="00235043" w:rsidRDefault="00235043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011FED92" w14:textId="77777777" w:rsidR="00235043" w:rsidRDefault="00235043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40E99B88" w14:textId="77777777" w:rsidR="00235043" w:rsidRDefault="00235043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5D0091AA" w14:textId="77777777" w:rsidR="00235043" w:rsidRDefault="00235043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79E10337" w14:textId="77777777" w:rsidR="00235043" w:rsidRDefault="00235043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48455ABA" w14:textId="77777777" w:rsidR="00235043" w:rsidRDefault="00235043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7BA78D09" w14:textId="77777777" w:rsidR="00B72677" w:rsidRDefault="00B72677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</w:p>
    <w:p w14:paraId="109F76B3" w14:textId="7117A19C" w:rsidR="00B72677" w:rsidRDefault="00D91691" w:rsidP="00B72677">
      <w:pPr>
        <w:tabs>
          <w:tab w:val="center" w:pos="5400"/>
        </w:tabs>
        <w:rPr>
          <w:rFonts w:ascii="Courier New" w:hAnsi="Courier New" w:cs="Courier New"/>
          <w:b/>
          <w:noProof/>
          <w:sz w:val="36"/>
          <w:szCs w:val="20"/>
        </w:rPr>
      </w:pPr>
      <w:r w:rsidRPr="00527C9B">
        <w:rPr>
          <w:rFonts w:ascii="Courier New" w:hAnsi="Courier New" w:cs="Courier New"/>
          <w:b/>
          <w:noProof/>
          <w:sz w:val="36"/>
          <w:szCs w:val="20"/>
          <w:highlight w:val="yellow"/>
        </w:rPr>
        <w:t xml:space="preserve">6.4 </w:t>
      </w:r>
      <w:r w:rsidR="00AE1F75" w:rsidRPr="00527C9B">
        <w:rPr>
          <w:rFonts w:ascii="Courier New" w:hAnsi="Courier New" w:cs="Courier New"/>
          <w:b/>
          <w:noProof/>
          <w:sz w:val="36"/>
          <w:szCs w:val="20"/>
          <w:highlight w:val="yellow"/>
        </w:rPr>
        <w:t>D</w:t>
      </w:r>
      <w:r w:rsidR="00B72677" w:rsidRPr="00527C9B">
        <w:rPr>
          <w:rFonts w:ascii="Courier New" w:hAnsi="Courier New" w:cs="Courier New"/>
          <w:b/>
          <w:noProof/>
          <w:sz w:val="36"/>
          <w:szCs w:val="20"/>
          <w:highlight w:val="yellow"/>
        </w:rPr>
        <w:t>atabase insertion</w:t>
      </w:r>
      <w:r w:rsidR="00AE1F75" w:rsidRPr="00527C9B">
        <w:rPr>
          <w:rFonts w:ascii="Courier New" w:hAnsi="Courier New" w:cs="Courier New"/>
          <w:b/>
          <w:noProof/>
          <w:sz w:val="36"/>
          <w:szCs w:val="20"/>
          <w:highlight w:val="yellow"/>
        </w:rPr>
        <w:t>, modification and deletion</w:t>
      </w:r>
      <w:r w:rsidR="00B72677" w:rsidRPr="00527C9B">
        <w:rPr>
          <w:rFonts w:ascii="Courier New" w:hAnsi="Courier New" w:cs="Courier New"/>
          <w:b/>
          <w:noProof/>
          <w:sz w:val="36"/>
          <w:szCs w:val="20"/>
          <w:highlight w:val="yellow"/>
        </w:rPr>
        <w:t xml:space="preserve"> query</w:t>
      </w:r>
      <w:r w:rsidR="00AE1F75" w:rsidRPr="00527C9B">
        <w:rPr>
          <w:rFonts w:ascii="Courier New" w:hAnsi="Courier New" w:cs="Courier New"/>
          <w:b/>
          <w:noProof/>
          <w:sz w:val="36"/>
          <w:szCs w:val="20"/>
          <w:highlight w:val="yellow"/>
        </w:rPr>
        <w:t xml:space="preserve"> by management-Operater</w:t>
      </w:r>
    </w:p>
    <w:p w14:paraId="509974FD" w14:textId="77777777" w:rsidR="00B72677" w:rsidRDefault="00B72677" w:rsidP="00B72677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2339B31B" w14:textId="77777777" w:rsidR="00B72677" w:rsidRDefault="00B72677" w:rsidP="00B72677">
      <w:pPr>
        <w:tabs>
          <w:tab w:val="center" w:pos="5400"/>
        </w:tabs>
        <w:rPr>
          <w:rFonts w:ascii="Courier New" w:hAnsi="Courier New" w:cs="Courier New"/>
          <w:noProof/>
          <w:sz w:val="20"/>
          <w:szCs w:val="20"/>
        </w:rPr>
      </w:pPr>
      <w:r w:rsidRPr="00235043">
        <w:rPr>
          <w:rFonts w:ascii="Courier New" w:hAnsi="Courier New" w:cs="Courier New"/>
          <w:noProof/>
          <w:color w:val="FF0000"/>
          <w:sz w:val="20"/>
          <w:szCs w:val="20"/>
        </w:rPr>
        <w:t>---------------------------------------</w:t>
      </w:r>
      <w:r>
        <w:rPr>
          <w:rFonts w:ascii="Courier New" w:hAnsi="Courier New" w:cs="Courier New"/>
          <w:noProof/>
          <w:sz w:val="20"/>
          <w:szCs w:val="20"/>
        </w:rPr>
        <w:tab/>
      </w:r>
    </w:p>
    <w:p w14:paraId="62C35624" w14:textId="79EA61F0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ichua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ACC93EB" w14:textId="00CEEA35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XiamenAi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5538D58" w14:textId="69FB8DDB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0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Jetstar Asia Airway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1621CE5" w14:textId="15B782D0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coot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BFB524F" w14:textId="5E2EB4C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ilkAir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ab/>
        <w:t>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39187BA" w14:textId="7806FDC2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ingapore Airlines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ab/>
        <w:t>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110BB1F" w14:textId="2F561661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iman Bangladesh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9E751DB" w14:textId="35CE8BF9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US-Bangla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A3BFDDF" w14:textId="5E4CDC8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Regent Airway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A874082" w14:textId="2B082635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ovoai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1C295AA" w14:textId="0AD1491F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IndiGo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FDCCDD6" w14:textId="5EB563AE" w:rsidR="00B72677" w:rsidRDefault="00F06E9B" w:rsidP="00F06E9B">
      <w:pPr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GoAi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4D1767E" w14:textId="03E87550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Souther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2BB7B0A" w14:textId="46454C23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merica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D6C2279" w14:textId="1FC0391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elta Air 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8734EE7" w14:textId="11113E89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rontier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AA6D0AE" w14:textId="4AC19269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l</w:t>
      </w:r>
      <w:r w:rsidR="00A56283">
        <w:rPr>
          <w:rFonts w:ascii="Courier New" w:hAnsi="Courier New" w:cs="Courier New"/>
          <w:noProof/>
          <w:sz w:val="20"/>
          <w:szCs w:val="20"/>
        </w:rPr>
        <w:t>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Hawaiian Airlines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ab/>
        <w:t>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CA0781B" w14:textId="1E277116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ir Chin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32C75EE" w14:textId="4B52E23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Easter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BB5084D" w14:textId="306EFF41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Haina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B0C277A" w14:textId="667C3566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li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OwnDiscoun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 w:rsidR="00A56283">
        <w:rPr>
          <w:rFonts w:ascii="Courier New" w:hAnsi="Courier New" w:cs="Courier New"/>
          <w:noProof/>
          <w:sz w:val="20"/>
          <w:szCs w:val="20"/>
        </w:rPr>
        <w:t>Airli</w:t>
      </w:r>
      <w:r>
        <w:rPr>
          <w:rFonts w:ascii="Courier New" w:hAnsi="Courier New" w:cs="Courier New"/>
          <w:noProof/>
          <w:sz w:val="20"/>
          <w:szCs w:val="20"/>
        </w:rPr>
        <w:t>n</w:t>
      </w:r>
      <w:r w:rsidR="00A56283">
        <w:rPr>
          <w:rFonts w:ascii="Courier New" w:hAnsi="Courier New" w:cs="Courier New"/>
          <w:noProof/>
          <w:sz w:val="20"/>
          <w:szCs w:val="20"/>
        </w:rPr>
        <w:t>e</w:t>
      </w:r>
      <w:r>
        <w:rPr>
          <w:rFonts w:ascii="Courier New" w:hAnsi="Courier New" w:cs="Courier New"/>
          <w:noProof/>
          <w:sz w:val="20"/>
          <w:szCs w:val="20"/>
        </w:rPr>
        <w:t>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henzhe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F4637CA" w14:textId="325FDD0D" w:rsidR="00D424FE" w:rsidRDefault="00D424FE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  <w:lang w:eastAsia="en-US"/>
        </w:rPr>
        <w:lastRenderedPageBreak/>
        <w:drawing>
          <wp:inline distT="0" distB="0" distL="0" distR="0" wp14:anchorId="22B01ABC" wp14:editId="7DB7C566">
            <wp:extent cx="6858000" cy="400748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a3397c65a9859c2f75f34fc2ab1eb57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0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9DE16" w14:textId="7E0CEC27" w:rsidR="00B72677" w:rsidRDefault="00B72677" w:rsidP="00B72677">
      <w:pPr>
        <w:rPr>
          <w:b/>
          <w:bCs/>
        </w:rPr>
      </w:pPr>
      <w:r>
        <w:rPr>
          <w:b/>
          <w:bCs/>
        </w:rPr>
        <w:t>----------------------------------------------------------------------</w:t>
      </w:r>
    </w:p>
    <w:p w14:paraId="41ABFCC5" w14:textId="77777777" w:rsidR="00B72677" w:rsidRDefault="00B72677" w:rsidP="00B72677">
      <w:pPr>
        <w:rPr>
          <w:b/>
          <w:bCs/>
        </w:rPr>
      </w:pPr>
    </w:p>
    <w:p w14:paraId="31A500A3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216476E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BBF151C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C99BE51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1271FE3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4FF280C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BB0335F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1AF8348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54C045F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0509898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EFAAECB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210AF0F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518C279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1E93E5A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C09C47C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DC38EF4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250128B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4E40130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A0E6C1A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655EDE0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9936857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CONOMY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5CE826D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E6E3DAE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6410AE2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84B75AB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1EDD460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BF923A4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FD93054" w14:textId="77777777" w:rsidR="00B72677" w:rsidRDefault="00B72677" w:rsidP="00B7267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Sea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Number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Statu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USNIESS-CLAS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EDFC04B" w14:textId="73F033DF" w:rsidR="00B72677" w:rsidRDefault="00D424FE" w:rsidP="00B72677">
      <w:pPr>
        <w:rPr>
          <w:b/>
          <w:bCs/>
        </w:rPr>
      </w:pPr>
      <w:r>
        <w:rPr>
          <w:b/>
          <w:bCs/>
          <w:noProof/>
          <w:lang w:eastAsia="en-US"/>
        </w:rPr>
        <w:lastRenderedPageBreak/>
        <w:drawing>
          <wp:inline distT="0" distB="0" distL="0" distR="0" wp14:anchorId="6102D73D" wp14:editId="3EADA1F7">
            <wp:extent cx="6858000" cy="3993515"/>
            <wp:effectExtent l="0" t="0" r="0" b="698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175c297b399b29b713ce0b38a1fa3cf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FF4F0" w14:textId="77777777" w:rsidR="00B72677" w:rsidRDefault="00B72677" w:rsidP="00B72677">
      <w:pPr>
        <w:rPr>
          <w:b/>
          <w:bCs/>
        </w:rPr>
      </w:pPr>
      <w:r>
        <w:rPr>
          <w:b/>
          <w:bCs/>
        </w:rPr>
        <w:t>----------------------------------------------------------------------</w:t>
      </w:r>
    </w:p>
    <w:p w14:paraId="0837E49B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5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349C2AF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5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24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FBE8C24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65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C130F60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2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DB5BE34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4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04EB49E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4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674089D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1dd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4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C7B2235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1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4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ADC4DC8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d4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0A0B552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1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44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058BF18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4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7A7A6F3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3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5BCB111" w14:textId="77777777" w:rsidR="00F06E9B" w:rsidRDefault="00F06E9B" w:rsidP="00F06E9B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4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241CEF6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5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62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1AD7B3A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5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75D1AF7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6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88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9E046BA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88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C0634F8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7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52B0168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d5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2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DE1E187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lan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craftNumber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craftTyp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VALUES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34d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-74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906CC34" w14:textId="18117AAA" w:rsidR="00D424FE" w:rsidRDefault="00D424FE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  <w:lang w:eastAsia="en-US"/>
        </w:rPr>
        <w:lastRenderedPageBreak/>
        <w:drawing>
          <wp:inline distT="0" distB="0" distL="0" distR="0" wp14:anchorId="719B7916" wp14:editId="299FE739">
            <wp:extent cx="6858000" cy="39509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02c98c9e6e3b9f3f3e72c5073244f20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5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E0E16D" w14:textId="58330399" w:rsidR="00B72677" w:rsidRDefault="00235043" w:rsidP="00B72677">
      <w:pPr>
        <w:rPr>
          <w:b/>
          <w:bCs/>
        </w:rPr>
      </w:pPr>
      <w:r>
        <w:rPr>
          <w:b/>
          <w:bCs/>
        </w:rPr>
        <w:t>--------------------------------------------------------------------------------</w:t>
      </w:r>
    </w:p>
    <w:p w14:paraId="12295F20" w14:textId="77777777" w:rsidR="00235043" w:rsidRDefault="00235043" w:rsidP="00B72677">
      <w:pPr>
        <w:rPr>
          <w:b/>
          <w:bCs/>
        </w:rPr>
      </w:pPr>
    </w:p>
    <w:p w14:paraId="2DC241C9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849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pouid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062890D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546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sxgre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F3060B6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574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veszr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DFAE74D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626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hdrdrt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D887639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649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qgbty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72C4F4A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876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tcfyu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9EA708C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865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xcvgr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1EC7A35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544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adfvv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8192ACE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678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trhs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88BFBB9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457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xcvxc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D44CEB5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527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rtbgn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3BAE22D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204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aewtt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383ABD2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524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pytfv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54F5110" w14:textId="77777777" w:rsidR="00F06E9B" w:rsidRDefault="00F06E9B" w:rsidP="00F06E9B">
      <w:pPr>
        <w:rPr>
          <w:b/>
          <w:bCs/>
        </w:rPr>
      </w:pPr>
    </w:p>
    <w:p w14:paraId="7EE5C380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lastRenderedPageBreak/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84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sbg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F8A0CE5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4499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jakdek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E1D8FB8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8g4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sbg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F1F8093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7894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jausg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69475A0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849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rgegh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08713606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849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erss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A322ED0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874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xtrdy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23AC8F6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577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qgfrnb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43C78AE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5497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drts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6474F106" w14:textId="77777777" w:rsidR="00F06E9B" w:rsidRDefault="00F06E9B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0D63581B" w14:textId="77777777" w:rsidR="00235043" w:rsidRDefault="00235043" w:rsidP="00235043">
      <w:pPr>
        <w:rPr>
          <w:b/>
          <w:bCs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Airpor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it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Country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l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7820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hak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anglades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xzcvs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737BBDB" w14:textId="300DCB1E" w:rsidR="00235043" w:rsidRDefault="00D424FE" w:rsidP="00235043">
      <w:pPr>
        <w:rPr>
          <w:b/>
          <w:bCs/>
        </w:rPr>
      </w:pPr>
      <w:r>
        <w:rPr>
          <w:b/>
          <w:bCs/>
          <w:noProof/>
          <w:lang w:eastAsia="en-US"/>
        </w:rPr>
        <w:drawing>
          <wp:inline distT="0" distB="0" distL="0" distR="0" wp14:anchorId="1C35F8B8" wp14:editId="3D24A659">
            <wp:extent cx="6858000" cy="379920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11680c704081cac32ce28a37c7c192f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9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4A1BD" w14:textId="46229585" w:rsidR="00235043" w:rsidRDefault="00235043" w:rsidP="00B72677">
      <w:pPr>
        <w:rPr>
          <w:b/>
          <w:bCs/>
        </w:rPr>
      </w:pPr>
      <w:r>
        <w:rPr>
          <w:b/>
          <w:bCs/>
        </w:rPr>
        <w:t>---------------------------------------------------------------------</w:t>
      </w:r>
    </w:p>
    <w:p w14:paraId="5CEC8082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780AD0CB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LHL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southe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4dd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:0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.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eijin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-2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51F8E638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54A4D087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51E0B13F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lastRenderedPageBreak/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UU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ALINDO Airline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6ds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:3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:04:04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.5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Mumba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6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2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33FC8E70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7AF11C46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0ED6B579" w14:textId="77777777" w:rsidR="00F06E9B" w:rsidRDefault="00F06E9B" w:rsidP="00F06E9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HF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D Airline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6tjh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:3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:0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Lasa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8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702E954D" w14:textId="77777777" w:rsidR="00235043" w:rsidRDefault="00235043" w:rsidP="00B72677">
      <w:pPr>
        <w:rPr>
          <w:b/>
          <w:bCs/>
        </w:rPr>
      </w:pPr>
    </w:p>
    <w:p w14:paraId="626C214D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69466CDF" w14:textId="77777777" w:rsidR="00235043" w:rsidRDefault="00235043" w:rsidP="00235043">
      <w:pPr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F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southe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4ddw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7:0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bejin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1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4DCBA86A" w14:textId="77777777" w:rsidR="00235043" w:rsidRDefault="00235043" w:rsidP="00235043">
      <w:pPr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1908B896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7E9E104E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FF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Eastern Airlines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6tg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6:3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9:04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.6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Guangzhou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10E47AEC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4B7C6C32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</w:p>
    <w:p w14:paraId="7F4F8996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DFWD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NAtive Thai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52gf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2:01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Kunming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-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5 -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95E2E03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</w:p>
    <w:p w14:paraId="1D17FFEF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INSERT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INTO</w:t>
      </w:r>
      <w:r>
        <w:rPr>
          <w:rFonts w:ascii="Courier New" w:hAnsi="Courier New" w:cs="Courier New"/>
          <w:noProof/>
          <w:sz w:val="20"/>
          <w:szCs w:val="20"/>
        </w:rPr>
        <w:t xml:space="preserve"> dbo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Fligh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sz w:val="20"/>
          <w:szCs w:val="20"/>
        </w:rPr>
        <w:t>Fiight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irplanecod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TravelTi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Arrival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3CC23B4E" w14:textId="77777777" w:rsidR="00235043" w:rsidRDefault="00235043" w:rsidP="0023504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 xml:space="preserve">VALUES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(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SGGV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china southe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479DER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0:34:09 A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:02:09 PM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.2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Wu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Pakisthan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342.3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21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1-28-2018'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);</w:t>
      </w:r>
    </w:p>
    <w:p w14:paraId="201304AA" w14:textId="77777777" w:rsidR="00235043" w:rsidRDefault="00235043" w:rsidP="00B72677">
      <w:pPr>
        <w:rPr>
          <w:b/>
          <w:bCs/>
        </w:rPr>
      </w:pPr>
    </w:p>
    <w:p w14:paraId="026A041E" w14:textId="3EFA4774" w:rsidR="00235043" w:rsidRDefault="00D424FE" w:rsidP="00B72677">
      <w:pPr>
        <w:rPr>
          <w:b/>
          <w:bCs/>
        </w:rPr>
      </w:pPr>
      <w:r>
        <w:rPr>
          <w:b/>
          <w:bCs/>
          <w:noProof/>
          <w:lang w:eastAsia="en-US"/>
        </w:rPr>
        <w:lastRenderedPageBreak/>
        <w:drawing>
          <wp:inline distT="0" distB="0" distL="0" distR="0" wp14:anchorId="2293FD8A" wp14:editId="0BB2FE20">
            <wp:extent cx="6858000" cy="3709035"/>
            <wp:effectExtent l="0" t="0" r="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c452249019112c962ca2cc15abb4d21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0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2CB224" w14:textId="77777777" w:rsidR="00235043" w:rsidRDefault="00235043" w:rsidP="00B72677">
      <w:pPr>
        <w:rPr>
          <w:b/>
          <w:bCs/>
        </w:rPr>
      </w:pPr>
    </w:p>
    <w:p w14:paraId="25BACE3F" w14:textId="0FBA3B16" w:rsidR="00235043" w:rsidRDefault="00235043" w:rsidP="00B72677">
      <w:pPr>
        <w:rPr>
          <w:b/>
          <w:bCs/>
        </w:rPr>
      </w:pPr>
      <w:r>
        <w:rPr>
          <w:b/>
          <w:bCs/>
        </w:rPr>
        <w:t>-------------------------------------------------------------------------------------</w:t>
      </w:r>
    </w:p>
    <w:p w14:paraId="16772687" w14:textId="59BF2CBA" w:rsidR="005A4DDB" w:rsidRDefault="005A4DDB" w:rsidP="00B72677">
      <w:pPr>
        <w:rPr>
          <w:b/>
          <w:bCs/>
        </w:rPr>
      </w:pPr>
    </w:p>
    <w:p w14:paraId="29343D05" w14:textId="77777777" w:rsidR="005A4DDB" w:rsidRDefault="005A4DDB" w:rsidP="00B72677">
      <w:pPr>
        <w:rPr>
          <w:b/>
          <w:bCs/>
          <w:sz w:val="72"/>
        </w:rPr>
      </w:pPr>
    </w:p>
    <w:p w14:paraId="5415AB0D" w14:textId="77777777" w:rsidR="005A4DDB" w:rsidRDefault="005A4DDB" w:rsidP="00B72677">
      <w:pPr>
        <w:rPr>
          <w:b/>
          <w:bCs/>
          <w:sz w:val="72"/>
        </w:rPr>
      </w:pPr>
    </w:p>
    <w:p w14:paraId="7DD2A5BA" w14:textId="45839F47" w:rsidR="005A4DDB" w:rsidRDefault="00AE1F75" w:rsidP="00B72677">
      <w:pPr>
        <w:rPr>
          <w:b/>
          <w:bCs/>
          <w:sz w:val="72"/>
        </w:rPr>
      </w:pPr>
      <w:r w:rsidRPr="00527C9B">
        <w:rPr>
          <w:b/>
          <w:bCs/>
          <w:sz w:val="72"/>
          <w:highlight w:val="yellow"/>
        </w:rPr>
        <w:t>6.5 Database query by user</w:t>
      </w:r>
      <w:r>
        <w:rPr>
          <w:b/>
          <w:bCs/>
          <w:sz w:val="72"/>
        </w:rPr>
        <w:t xml:space="preserve"> </w:t>
      </w:r>
    </w:p>
    <w:p w14:paraId="525031FB" w14:textId="77777777" w:rsidR="005A4DDB" w:rsidRDefault="005A4DDB" w:rsidP="00B72677">
      <w:pPr>
        <w:rPr>
          <w:b/>
          <w:bCs/>
          <w:sz w:val="72"/>
        </w:rPr>
      </w:pPr>
    </w:p>
    <w:p w14:paraId="012D8ECE" w14:textId="77777777" w:rsidR="005A4DDB" w:rsidRDefault="005A4DDB" w:rsidP="005A4DDB">
      <w:pPr>
        <w:rPr>
          <w:b/>
          <w:bCs/>
        </w:rPr>
      </w:pPr>
      <w:r>
        <w:rPr>
          <w:b/>
          <w:bCs/>
        </w:rPr>
        <w:t>-------------------------------------------------------------------------------------</w:t>
      </w:r>
    </w:p>
    <w:p w14:paraId="56813669" w14:textId="77777777" w:rsidR="005A4DDB" w:rsidRDefault="005A4DDB" w:rsidP="005A4D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noProof/>
          <w:sz w:val="20"/>
          <w:szCs w:val="20"/>
        </w:rPr>
        <w:t xml:space="preserve"> [FiightCode]</w:t>
      </w:r>
    </w:p>
    <w:p w14:paraId="36112DC4" w14:textId="77777777" w:rsidR="005A4DDB" w:rsidRDefault="005A4DDB" w:rsidP="005A4D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 xml:space="preserve">     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[Airplanecode]</w:t>
      </w:r>
    </w:p>
    <w:p w14:paraId="4C1586F4" w14:textId="77777777" w:rsidR="005A4DDB" w:rsidRDefault="005A4DDB" w:rsidP="005A4DD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 xml:space="preserve">     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[AirplaneName]</w:t>
      </w:r>
    </w:p>
    <w:p w14:paraId="5E500170" w14:textId="0F85CEAB" w:rsidR="005A4DDB" w:rsidRDefault="005A4DDB" w:rsidP="005A4DDB">
      <w:pPr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from</w:t>
      </w:r>
      <w:r w:rsidR="009228AB"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[dbo]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[Flight]</w:t>
      </w:r>
    </w:p>
    <w:p w14:paraId="4BCC2BC2" w14:textId="08BA8A29" w:rsidR="005A4DDB" w:rsidRDefault="008104FE" w:rsidP="005A4DDB">
      <w:pPr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  <w:lang w:eastAsia="en-US"/>
        </w:rPr>
        <w:lastRenderedPageBreak/>
        <w:drawing>
          <wp:inline distT="0" distB="0" distL="0" distR="0" wp14:anchorId="7752F040" wp14:editId="65FC8AC9">
            <wp:extent cx="6858000" cy="4015740"/>
            <wp:effectExtent l="0" t="0" r="0" b="38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29a42f593c290f2ddcff15944dd0ee3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EADE5" w14:textId="77777777" w:rsidR="00D91691" w:rsidRDefault="00D91691" w:rsidP="005A4DDB">
      <w:pPr>
        <w:rPr>
          <w:rFonts w:ascii="Courier New" w:hAnsi="Courier New" w:cs="Courier New"/>
          <w:noProof/>
          <w:sz w:val="20"/>
          <w:szCs w:val="20"/>
        </w:rPr>
      </w:pPr>
    </w:p>
    <w:p w14:paraId="35920AA0" w14:textId="77777777" w:rsidR="00D91691" w:rsidRDefault="00D91691" w:rsidP="005A4DDB">
      <w:pPr>
        <w:rPr>
          <w:rFonts w:ascii="Courier New" w:hAnsi="Courier New" w:cs="Courier New"/>
          <w:noProof/>
          <w:sz w:val="20"/>
          <w:szCs w:val="20"/>
        </w:rPr>
      </w:pPr>
    </w:p>
    <w:p w14:paraId="073A5620" w14:textId="77777777" w:rsidR="005A4DDB" w:rsidRDefault="005A4DDB" w:rsidP="005A4DDB">
      <w:pPr>
        <w:rPr>
          <w:b/>
          <w:bCs/>
        </w:rPr>
      </w:pPr>
      <w:r>
        <w:rPr>
          <w:b/>
          <w:bCs/>
        </w:rPr>
        <w:t>-------------------------------------------------------------------------------------</w:t>
      </w:r>
    </w:p>
    <w:p w14:paraId="53662A0B" w14:textId="77777777" w:rsidR="00AE1F75" w:rsidRDefault="00AE1F75" w:rsidP="005A4DDB">
      <w:pPr>
        <w:rPr>
          <w:b/>
          <w:bCs/>
        </w:rPr>
      </w:pPr>
    </w:p>
    <w:p w14:paraId="45424003" w14:textId="77777777" w:rsidR="00AE1F75" w:rsidRDefault="00AE1F75" w:rsidP="005A4DDB">
      <w:pPr>
        <w:rPr>
          <w:b/>
          <w:bCs/>
        </w:rPr>
      </w:pPr>
    </w:p>
    <w:p w14:paraId="72D09549" w14:textId="77777777" w:rsidR="00AE1F75" w:rsidRDefault="00AE1F75" w:rsidP="005A4DDB">
      <w:pPr>
        <w:rPr>
          <w:b/>
          <w:bCs/>
        </w:rPr>
      </w:pPr>
    </w:p>
    <w:p w14:paraId="7C0DCE4C" w14:textId="77777777" w:rsidR="00AE1F75" w:rsidRDefault="00AE1F75" w:rsidP="00AE1F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color w:val="0000FF"/>
          <w:sz w:val="20"/>
          <w:szCs w:val="20"/>
        </w:rPr>
        <w:t>SELECT</w:t>
      </w:r>
      <w:r>
        <w:rPr>
          <w:rFonts w:ascii="Courier New" w:hAnsi="Courier New" w:cs="Courier New"/>
          <w:noProof/>
          <w:sz w:val="20"/>
          <w:szCs w:val="20"/>
        </w:rPr>
        <w:t xml:space="preserve"> [DepatureAirport]</w:t>
      </w:r>
    </w:p>
    <w:p w14:paraId="38B03697" w14:textId="77777777" w:rsidR="00AE1F75" w:rsidRDefault="00AE1F75" w:rsidP="00AE1F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 xml:space="preserve"> 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[ArrivalAirport]</w:t>
      </w:r>
    </w:p>
    <w:p w14:paraId="5B2B17CB" w14:textId="77777777" w:rsidR="00AE1F75" w:rsidRDefault="00AE1F75" w:rsidP="00AE1F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  <w:t xml:space="preserve"> 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[DepatureDate]</w:t>
      </w:r>
    </w:p>
    <w:p w14:paraId="1F3CB7E4" w14:textId="77777777" w:rsidR="00AE1F75" w:rsidRDefault="00AE1F75" w:rsidP="00AE1F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 xml:space="preserve">     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[AirplaneName]</w:t>
      </w:r>
    </w:p>
    <w:p w14:paraId="776763F1" w14:textId="77777777" w:rsidR="00AE1F75" w:rsidRDefault="00AE1F75" w:rsidP="00AE1F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 xml:space="preserve">     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,</w:t>
      </w:r>
      <w:r>
        <w:rPr>
          <w:rFonts w:ascii="Courier New" w:hAnsi="Courier New" w:cs="Courier New"/>
          <w:noProof/>
          <w:sz w:val="20"/>
          <w:szCs w:val="20"/>
        </w:rPr>
        <w:t>[Fare]</w:t>
      </w:r>
    </w:p>
    <w:p w14:paraId="547204A5" w14:textId="2A596CDD" w:rsidR="00AE1F75" w:rsidRDefault="00AE1F75" w:rsidP="00AE1F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FROM</w:t>
      </w:r>
      <w:r w:rsidR="00BF117D">
        <w:rPr>
          <w:rFonts w:ascii="Courier New" w:hAnsi="Courier New" w:cs="Courier New"/>
          <w:noProof/>
          <w:sz w:val="20"/>
          <w:szCs w:val="20"/>
        </w:rPr>
        <w:t xml:space="preserve"> 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[dbo]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.</w:t>
      </w:r>
      <w:r>
        <w:rPr>
          <w:rFonts w:ascii="Courier New" w:hAnsi="Courier New" w:cs="Courier New"/>
          <w:noProof/>
          <w:sz w:val="20"/>
          <w:szCs w:val="20"/>
        </w:rPr>
        <w:t>[Flight]</w:t>
      </w:r>
    </w:p>
    <w:p w14:paraId="3528FD97" w14:textId="67A6FC02" w:rsidR="00AE1F75" w:rsidRDefault="00AE1F75" w:rsidP="00AE1F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 xml:space="preserve">  </w:t>
      </w:r>
      <w:r>
        <w:rPr>
          <w:rFonts w:ascii="Courier New" w:hAnsi="Courier New" w:cs="Courier New"/>
          <w:noProof/>
          <w:color w:val="0000FF"/>
          <w:sz w:val="20"/>
          <w:szCs w:val="20"/>
        </w:rPr>
        <w:t>WHERE</w:t>
      </w:r>
      <w:r>
        <w:rPr>
          <w:rFonts w:ascii="Courier New" w:hAnsi="Courier New" w:cs="Courier New"/>
          <w:noProof/>
          <w:sz w:val="20"/>
          <w:szCs w:val="20"/>
        </w:rPr>
        <w:t xml:space="preserve"> Depature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 w:rsidR="00737CF8">
        <w:rPr>
          <w:rFonts w:ascii="Courier New" w:hAnsi="Courier New" w:cs="Courier New"/>
          <w:noProof/>
          <w:color w:val="FF0000"/>
          <w:sz w:val="20"/>
          <w:szCs w:val="20"/>
        </w:rPr>
        <w:t>'be</w:t>
      </w:r>
      <w:r w:rsidR="009848C6">
        <w:rPr>
          <w:rFonts w:ascii="Courier New" w:hAnsi="Courier New" w:cs="Courier New"/>
          <w:noProof/>
          <w:color w:val="FF0000"/>
          <w:sz w:val="20"/>
          <w:szCs w:val="20"/>
        </w:rPr>
        <w:t>jing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009566EC" w14:textId="4E70FD27" w:rsidR="00AE1F75" w:rsidRDefault="00AE1F75" w:rsidP="00AE1F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ArrivalAirport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 w:rsidR="009848C6">
        <w:rPr>
          <w:rFonts w:ascii="Courier New" w:hAnsi="Courier New" w:cs="Courier New"/>
          <w:noProof/>
          <w:color w:val="FF0000"/>
          <w:sz w:val="20"/>
          <w:szCs w:val="20"/>
        </w:rPr>
        <w:t>wuhan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7E9A0FC5" w14:textId="3DD3F078" w:rsidR="00AE1F75" w:rsidRDefault="00AE1F75" w:rsidP="00AE1F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 w:rsidR="002F0633">
        <w:rPr>
          <w:rFonts w:ascii="Courier New" w:hAnsi="Courier New" w:cs="Courier New"/>
          <w:noProof/>
          <w:sz w:val="20"/>
          <w:szCs w:val="20"/>
        </w:rPr>
        <w:t xml:space="preserve"> Depaturedat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 w:rsidR="00737CF8"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 w:rsidR="009848C6">
        <w:rPr>
          <w:rFonts w:ascii="Courier New" w:hAnsi="Courier New" w:cs="Courier New"/>
          <w:noProof/>
          <w:color w:val="FF0000"/>
          <w:sz w:val="20"/>
          <w:szCs w:val="20"/>
        </w:rPr>
        <w:t>2021</w:t>
      </w:r>
      <w:r w:rsidR="00737CF8">
        <w:rPr>
          <w:rFonts w:ascii="Courier New" w:hAnsi="Courier New" w:cs="Courier New"/>
          <w:noProof/>
          <w:color w:val="FF0000"/>
          <w:sz w:val="20"/>
          <w:szCs w:val="20"/>
        </w:rPr>
        <w:t>-01-28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  <w:r>
        <w:rPr>
          <w:rFonts w:ascii="Courier New" w:hAnsi="Courier New" w:cs="Courier New"/>
          <w:noProof/>
          <w:sz w:val="20"/>
          <w:szCs w:val="20"/>
        </w:rPr>
        <w:t xml:space="preserve"> </w:t>
      </w:r>
    </w:p>
    <w:p w14:paraId="775C06EE" w14:textId="5481F17F" w:rsidR="00AE1F75" w:rsidRDefault="00AE1F75" w:rsidP="00AE1F7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noProof/>
          <w:color w:val="FF000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OR</w:t>
      </w:r>
      <w:r>
        <w:rPr>
          <w:rFonts w:ascii="Courier New" w:hAnsi="Courier New" w:cs="Courier New"/>
          <w:noProof/>
          <w:sz w:val="20"/>
          <w:szCs w:val="20"/>
        </w:rPr>
        <w:t xml:space="preserve"> AirplaneNam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=</w:t>
      </w:r>
      <w:r w:rsidR="009848C6">
        <w:rPr>
          <w:rFonts w:ascii="Courier New" w:hAnsi="Courier New" w:cs="Courier New"/>
          <w:noProof/>
          <w:color w:val="FF0000"/>
          <w:sz w:val="20"/>
          <w:szCs w:val="20"/>
        </w:rPr>
        <w:t>'china southen</w:t>
      </w:r>
      <w:r>
        <w:rPr>
          <w:rFonts w:ascii="Courier New" w:hAnsi="Courier New" w:cs="Courier New"/>
          <w:noProof/>
          <w:color w:val="FF0000"/>
          <w:sz w:val="20"/>
          <w:szCs w:val="20"/>
        </w:rPr>
        <w:t>'</w:t>
      </w:r>
    </w:p>
    <w:p w14:paraId="72B790C9" w14:textId="2082C256" w:rsidR="005A4DDB" w:rsidRDefault="00AE1F75" w:rsidP="00AE1F75">
      <w:pPr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sz w:val="20"/>
          <w:szCs w:val="20"/>
        </w:rPr>
        <w:tab/>
      </w:r>
      <w:r>
        <w:rPr>
          <w:rFonts w:ascii="Courier New" w:hAnsi="Courier New" w:cs="Courier New"/>
          <w:noProof/>
          <w:color w:val="808080"/>
          <w:sz w:val="20"/>
          <w:szCs w:val="20"/>
        </w:rPr>
        <w:t>AND</w:t>
      </w:r>
      <w:r>
        <w:rPr>
          <w:rFonts w:ascii="Courier New" w:hAnsi="Courier New" w:cs="Courier New"/>
          <w:noProof/>
          <w:sz w:val="20"/>
          <w:szCs w:val="20"/>
        </w:rPr>
        <w:t xml:space="preserve"> Fare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&lt;</w:t>
      </w:r>
      <w:r>
        <w:rPr>
          <w:rFonts w:ascii="Courier New" w:hAnsi="Courier New" w:cs="Courier New"/>
          <w:noProof/>
          <w:sz w:val="20"/>
          <w:szCs w:val="20"/>
        </w:rPr>
        <w:t>400</w:t>
      </w:r>
      <w:r>
        <w:rPr>
          <w:rFonts w:ascii="Courier New" w:hAnsi="Courier New" w:cs="Courier New"/>
          <w:noProof/>
          <w:color w:val="808080"/>
          <w:sz w:val="20"/>
          <w:szCs w:val="20"/>
        </w:rPr>
        <w:t>;</w:t>
      </w:r>
    </w:p>
    <w:p w14:paraId="5397E37A" w14:textId="7D7CC916" w:rsidR="009228AB" w:rsidRDefault="00737CF8" w:rsidP="00AE1F75">
      <w:pPr>
        <w:rPr>
          <w:rFonts w:ascii="Courier New" w:hAnsi="Courier New" w:cs="Courier New"/>
          <w:noProof/>
          <w:color w:val="808080"/>
          <w:sz w:val="20"/>
          <w:szCs w:val="20"/>
        </w:rPr>
      </w:pPr>
      <w:r>
        <w:rPr>
          <w:rFonts w:ascii="Courier New" w:hAnsi="Courier New" w:cs="Courier New"/>
          <w:noProof/>
          <w:color w:val="808080"/>
          <w:sz w:val="20"/>
          <w:szCs w:val="20"/>
          <w:lang w:eastAsia="en-US"/>
        </w:rPr>
        <w:lastRenderedPageBreak/>
        <w:drawing>
          <wp:inline distT="0" distB="0" distL="0" distR="0" wp14:anchorId="373B3BD7" wp14:editId="2A3B5281">
            <wp:extent cx="6858000" cy="399859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a95fb9e82d6187a0a743aa8a5c29227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9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62A0D" w14:textId="77777777" w:rsidR="009228AB" w:rsidRDefault="009228AB" w:rsidP="00AE1F75">
      <w:pPr>
        <w:rPr>
          <w:b/>
          <w:bCs/>
          <w:sz w:val="72"/>
        </w:rPr>
      </w:pPr>
    </w:p>
    <w:p w14:paraId="4C0E80FE" w14:textId="77777777" w:rsidR="00AE1F75" w:rsidRDefault="00AE1F75" w:rsidP="00AE1F75">
      <w:pPr>
        <w:rPr>
          <w:b/>
          <w:bCs/>
        </w:rPr>
      </w:pPr>
      <w:r>
        <w:rPr>
          <w:b/>
          <w:bCs/>
        </w:rPr>
        <w:t>-------------------------------------------------------------------------------------</w:t>
      </w:r>
    </w:p>
    <w:p w14:paraId="6406BAB3" w14:textId="599A0904" w:rsidR="005A4DDB" w:rsidRPr="00527C9B" w:rsidRDefault="00527C9B" w:rsidP="005A4DDB">
      <w:pPr>
        <w:rPr>
          <w:rFonts w:ascii="Algerian" w:hAnsi="Algerian"/>
          <w:b/>
          <w:bCs/>
          <w:sz w:val="72"/>
        </w:rPr>
      </w:pPr>
      <w:r w:rsidRPr="00527C9B">
        <w:rPr>
          <w:rFonts w:ascii="Algerian" w:hAnsi="Algerian"/>
          <w:b/>
          <w:bCs/>
          <w:sz w:val="72"/>
        </w:rPr>
        <w:t>THANK YOU</w:t>
      </w:r>
    </w:p>
    <w:sectPr w:rsidR="005A4DDB" w:rsidRPr="00527C9B" w:rsidSect="00F4661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3DA637" w14:textId="77777777" w:rsidR="0056497F" w:rsidRDefault="0056497F" w:rsidP="00527C9B">
      <w:pPr>
        <w:spacing w:after="0" w:line="240" w:lineRule="auto"/>
      </w:pPr>
      <w:r>
        <w:separator/>
      </w:r>
    </w:p>
  </w:endnote>
  <w:endnote w:type="continuationSeparator" w:id="0">
    <w:p w14:paraId="492C2FEA" w14:textId="77777777" w:rsidR="0056497F" w:rsidRDefault="0056497F" w:rsidP="00527C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09AB91" w14:textId="77777777" w:rsidR="00527C9B" w:rsidRDefault="00527C9B">
    <w:pPr>
      <w:pStyle w:val="Footer"/>
    </w:pPr>
  </w:p>
  <w:p w14:paraId="7207A161" w14:textId="77777777" w:rsidR="00527C9B" w:rsidRDefault="00527C9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EFC5BD" w14:textId="77777777" w:rsidR="0056497F" w:rsidRDefault="0056497F" w:rsidP="00527C9B">
      <w:pPr>
        <w:spacing w:after="0" w:line="240" w:lineRule="auto"/>
      </w:pPr>
      <w:r>
        <w:separator/>
      </w:r>
    </w:p>
  </w:footnote>
  <w:footnote w:type="continuationSeparator" w:id="0">
    <w:p w14:paraId="0F975A6F" w14:textId="77777777" w:rsidR="0056497F" w:rsidRDefault="0056497F" w:rsidP="00527C9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NzY3t7AwMTMwNjVV0lEKTi0uzszPAykwrAUAXdbZjywAAAA="/>
  </w:docVars>
  <w:rsids>
    <w:rsidRoot w:val="00EB6FCF"/>
    <w:rsid w:val="0006514E"/>
    <w:rsid w:val="00075BB1"/>
    <w:rsid w:val="000845D6"/>
    <w:rsid w:val="0008481B"/>
    <w:rsid w:val="000D4910"/>
    <w:rsid w:val="000F0C9A"/>
    <w:rsid w:val="00124636"/>
    <w:rsid w:val="00140097"/>
    <w:rsid w:val="001C30D7"/>
    <w:rsid w:val="001C402D"/>
    <w:rsid w:val="002040E1"/>
    <w:rsid w:val="00223CF1"/>
    <w:rsid w:val="00235043"/>
    <w:rsid w:val="00246870"/>
    <w:rsid w:val="00253B89"/>
    <w:rsid w:val="00292C23"/>
    <w:rsid w:val="002D37C0"/>
    <w:rsid w:val="002F0633"/>
    <w:rsid w:val="00311E78"/>
    <w:rsid w:val="00326F3D"/>
    <w:rsid w:val="003A1FA3"/>
    <w:rsid w:val="003D0CBE"/>
    <w:rsid w:val="00527C9B"/>
    <w:rsid w:val="00534662"/>
    <w:rsid w:val="005504AC"/>
    <w:rsid w:val="0056497F"/>
    <w:rsid w:val="00574F31"/>
    <w:rsid w:val="00591E8F"/>
    <w:rsid w:val="005A4DDB"/>
    <w:rsid w:val="005C2769"/>
    <w:rsid w:val="00603F0B"/>
    <w:rsid w:val="0066138B"/>
    <w:rsid w:val="00683792"/>
    <w:rsid w:val="00693367"/>
    <w:rsid w:val="006A4F8D"/>
    <w:rsid w:val="00707A91"/>
    <w:rsid w:val="00737CF8"/>
    <w:rsid w:val="00763189"/>
    <w:rsid w:val="00767971"/>
    <w:rsid w:val="007E0C55"/>
    <w:rsid w:val="007F5E9B"/>
    <w:rsid w:val="008104FE"/>
    <w:rsid w:val="00877391"/>
    <w:rsid w:val="00883A97"/>
    <w:rsid w:val="008D7E5B"/>
    <w:rsid w:val="009228AB"/>
    <w:rsid w:val="009322A0"/>
    <w:rsid w:val="009848C6"/>
    <w:rsid w:val="00A1025F"/>
    <w:rsid w:val="00A54206"/>
    <w:rsid w:val="00A56283"/>
    <w:rsid w:val="00A7724B"/>
    <w:rsid w:val="00AE1F75"/>
    <w:rsid w:val="00B4208F"/>
    <w:rsid w:val="00B72677"/>
    <w:rsid w:val="00BC54EF"/>
    <w:rsid w:val="00BC5B7A"/>
    <w:rsid w:val="00BF117D"/>
    <w:rsid w:val="00C20FC1"/>
    <w:rsid w:val="00C77AFF"/>
    <w:rsid w:val="00CB2E57"/>
    <w:rsid w:val="00CD377F"/>
    <w:rsid w:val="00D360A6"/>
    <w:rsid w:val="00D424FE"/>
    <w:rsid w:val="00D901B6"/>
    <w:rsid w:val="00D91691"/>
    <w:rsid w:val="00E11D15"/>
    <w:rsid w:val="00EB6FCF"/>
    <w:rsid w:val="00EF7028"/>
    <w:rsid w:val="00F06E9B"/>
    <w:rsid w:val="00F2192C"/>
    <w:rsid w:val="00F46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45F750"/>
  <w15:chartTrackingRefBased/>
  <w15:docId w15:val="{62BE3AC4-E204-4E76-8152-A3957FA2E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7C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7C9B"/>
  </w:style>
  <w:style w:type="paragraph" w:styleId="Footer">
    <w:name w:val="footer"/>
    <w:basedOn w:val="Normal"/>
    <w:link w:val="FooterChar"/>
    <w:unhideWhenUsed/>
    <w:qFormat/>
    <w:rsid w:val="00527C9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7C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webSettings" Target="web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footer" Target="footer1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5</Pages>
  <Words>4796</Words>
  <Characters>27338</Characters>
  <Application>Microsoft Office Word</Application>
  <DocSecurity>0</DocSecurity>
  <Lines>227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moy parvez</dc:creator>
  <cp:keywords/>
  <dc:description/>
  <cp:lastModifiedBy>HP</cp:lastModifiedBy>
  <cp:revision>2</cp:revision>
  <dcterms:created xsi:type="dcterms:W3CDTF">2020-12-19T02:12:00Z</dcterms:created>
  <dcterms:modified xsi:type="dcterms:W3CDTF">2020-12-19T02:12:00Z</dcterms:modified>
</cp:coreProperties>
</file>